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583D91E6" w14:textId="77777777" w:rsidR="00B032A6" w:rsidRDefault="00B032A6" w:rsidP="00B032A6">
      <w:pPr>
        <w:widowControl w:val="0"/>
        <w:tabs>
          <w:tab w:val="left" w:pos="4984"/>
        </w:tabs>
        <w:autoSpaceDE w:val="0"/>
        <w:autoSpaceDN w:val="0"/>
        <w:adjustRightInd w:val="0"/>
        <w:spacing w:after="0" w:line="260" w:lineRule="exact"/>
        <w:ind w:right="1831"/>
        <w:rPr>
          <w:rFonts w:ascii="Times New Roman Bold" w:hAnsi="Times New Roman Bold" w:cs="Times New Roman Bold"/>
          <w:color w:val="000000"/>
          <w:spacing w:val="-5"/>
        </w:rPr>
      </w:pPr>
    </w:p>
    <w:p w14:paraId="2C1EF8BC" w14:textId="6E7264DE" w:rsidR="00BE3098" w:rsidRDefault="00B032A6" w:rsidP="00B032A6">
      <w:pPr>
        <w:widowControl w:val="0"/>
        <w:tabs>
          <w:tab w:val="left" w:pos="4984"/>
        </w:tabs>
        <w:autoSpaceDE w:val="0"/>
        <w:autoSpaceDN w:val="0"/>
        <w:adjustRightInd w:val="0"/>
        <w:spacing w:after="0" w:line="260" w:lineRule="exact"/>
        <w:ind w:right="1831"/>
        <w:rPr>
          <w:rFonts w:ascii="Times New Roman Bold" w:hAnsi="Times New Roman Bold" w:cs="Times New Roman Bold"/>
          <w:color w:val="000000"/>
          <w:spacing w:val="-5"/>
        </w:rPr>
      </w:pPr>
      <w:r>
        <w:rPr>
          <w:rFonts w:ascii="Times New Roman Bold" w:hAnsi="Times New Roman Bold" w:cs="Times New Roman Bold"/>
          <w:b/>
          <w:spacing w:val="-5"/>
          <w:sz w:val="28"/>
        </w:rPr>
        <w:t xml:space="preserve">    </w:t>
      </w:r>
      <w:r w:rsidR="00BE3098" w:rsidRPr="00B032A6">
        <w:rPr>
          <w:rFonts w:ascii="Times New Roman Bold" w:hAnsi="Times New Roman Bold" w:cs="Times New Roman Bold"/>
          <w:b/>
          <w:spacing w:val="-5"/>
          <w:sz w:val="28"/>
        </w:rPr>
        <w:t xml:space="preserve">APPLICATION FOR </w:t>
      </w:r>
      <w:r w:rsidR="002F6B57" w:rsidRPr="00B032A6">
        <w:rPr>
          <w:rFonts w:ascii="Times New Roman Bold" w:hAnsi="Times New Roman Bold" w:cs="Times New Roman Bold"/>
          <w:b/>
          <w:spacing w:val="-5"/>
          <w:sz w:val="28"/>
        </w:rPr>
        <w:t xml:space="preserve">SPONSORED </w:t>
      </w:r>
      <w:r w:rsidR="00BE3098" w:rsidRPr="00B032A6">
        <w:rPr>
          <w:rFonts w:ascii="Times New Roman Bold" w:hAnsi="Times New Roman Bold" w:cs="Times New Roman Bold"/>
          <w:b/>
          <w:spacing w:val="-5"/>
          <w:sz w:val="28"/>
        </w:rPr>
        <w:t>DIPLOMA IN RESEARCH ET</w:t>
      </w:r>
      <w:r w:rsidR="002F6B57" w:rsidRPr="00B032A6">
        <w:rPr>
          <w:rFonts w:ascii="Times New Roman Bold" w:hAnsi="Times New Roman Bold" w:cs="Times New Roman Bold"/>
          <w:b/>
          <w:spacing w:val="-5"/>
          <w:sz w:val="28"/>
        </w:rPr>
        <w:t>HICS</w:t>
      </w:r>
    </w:p>
    <w:p w14:paraId="398A5559" w14:textId="77777777" w:rsidR="00B032A6" w:rsidRPr="00B032A6" w:rsidRDefault="00B032A6" w:rsidP="00B032A6">
      <w:pPr>
        <w:widowControl w:val="0"/>
        <w:tabs>
          <w:tab w:val="left" w:pos="4984"/>
        </w:tabs>
        <w:autoSpaceDE w:val="0"/>
        <w:autoSpaceDN w:val="0"/>
        <w:adjustRightInd w:val="0"/>
        <w:spacing w:after="0" w:line="260" w:lineRule="exact"/>
        <w:ind w:right="1831"/>
        <w:rPr>
          <w:rFonts w:ascii="Times New Roman Bold" w:hAnsi="Times New Roman Bold" w:cs="Times New Roman Bold"/>
          <w:color w:val="000000"/>
          <w:spacing w:val="-5"/>
        </w:rPr>
      </w:pPr>
    </w:p>
    <w:tbl>
      <w:tblPr>
        <w:tblStyle w:val="TableGrid"/>
        <w:tblW w:w="105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0"/>
        <w:gridCol w:w="1800"/>
        <w:gridCol w:w="990"/>
        <w:gridCol w:w="900"/>
        <w:gridCol w:w="1170"/>
        <w:gridCol w:w="450"/>
        <w:gridCol w:w="900"/>
        <w:gridCol w:w="1620"/>
      </w:tblGrid>
      <w:tr w:rsidR="00C6184C" w14:paraId="54D83E81" w14:textId="77777777" w:rsidTr="00B12A9A">
        <w:trPr>
          <w:trHeight w:val="998"/>
        </w:trPr>
        <w:tc>
          <w:tcPr>
            <w:tcW w:w="2700" w:type="dxa"/>
          </w:tcPr>
          <w:p w14:paraId="3B3913DF" w14:textId="77777777" w:rsidR="00BE3098" w:rsidRPr="006A6200" w:rsidRDefault="00BE3098" w:rsidP="00AF5445">
            <w:pPr>
              <w:rPr>
                <w:b/>
              </w:rPr>
            </w:pPr>
            <w:r w:rsidRPr="00BE3098">
              <w:rPr>
                <w:b/>
              </w:rPr>
              <w:t xml:space="preserve">1. Full Name: </w:t>
            </w:r>
            <w:r w:rsidR="006A6200">
              <w:rPr>
                <w:b/>
              </w:rPr>
              <w:t xml:space="preserve">  </w:t>
            </w:r>
            <w:r w:rsidRPr="00BE3098">
              <w:rPr>
                <w:i/>
              </w:rPr>
              <w:t>Last or Family</w:t>
            </w:r>
          </w:p>
        </w:tc>
        <w:tc>
          <w:tcPr>
            <w:tcW w:w="3690" w:type="dxa"/>
            <w:gridSpan w:val="3"/>
          </w:tcPr>
          <w:p w14:paraId="17BC281B" w14:textId="77777777" w:rsidR="00BE3098" w:rsidRPr="00BE3098" w:rsidRDefault="00BE3098" w:rsidP="00AF5445">
            <w:pPr>
              <w:rPr>
                <w:i/>
              </w:rPr>
            </w:pPr>
            <w:r w:rsidRPr="00BE3098">
              <w:rPr>
                <w:i/>
              </w:rPr>
              <w:t>Middle</w:t>
            </w:r>
          </w:p>
        </w:tc>
        <w:tc>
          <w:tcPr>
            <w:tcW w:w="4140" w:type="dxa"/>
            <w:gridSpan w:val="4"/>
          </w:tcPr>
          <w:p w14:paraId="285B6256" w14:textId="77777777" w:rsidR="00BE3098" w:rsidRPr="006A6200" w:rsidRDefault="00BE3098" w:rsidP="00AF5445">
            <w:r w:rsidRPr="00BE3098">
              <w:rPr>
                <w:i/>
              </w:rPr>
              <w:t>First</w:t>
            </w:r>
          </w:p>
        </w:tc>
      </w:tr>
      <w:tr w:rsidR="00865252" w14:paraId="161631DB" w14:textId="77777777" w:rsidTr="00B12A9A">
        <w:trPr>
          <w:trHeight w:val="2240"/>
        </w:trPr>
        <w:tc>
          <w:tcPr>
            <w:tcW w:w="2700" w:type="dxa"/>
          </w:tcPr>
          <w:p w14:paraId="06E2BCB9" w14:textId="77777777" w:rsidR="00367259" w:rsidRDefault="00865252" w:rsidP="00865252">
            <w:pPr>
              <w:rPr>
                <w:b/>
              </w:rPr>
            </w:pPr>
            <w:r>
              <w:rPr>
                <w:b/>
              </w:rPr>
              <w:t xml:space="preserve">2. </w:t>
            </w:r>
            <w:r w:rsidRPr="00BE3098">
              <w:rPr>
                <w:b/>
              </w:rPr>
              <w:t>Date of birth:</w:t>
            </w:r>
            <w:r>
              <w:rPr>
                <w:b/>
              </w:rPr>
              <w:t xml:space="preserve">   </w:t>
            </w:r>
          </w:p>
          <w:p w14:paraId="436EC13A" w14:textId="77777777" w:rsidR="00865252" w:rsidRDefault="00865252" w:rsidP="00865252">
            <w:pPr>
              <w:rPr>
                <w:i/>
              </w:rPr>
            </w:pPr>
            <w:r>
              <w:rPr>
                <w:i/>
              </w:rPr>
              <w:t>mm/</w:t>
            </w:r>
            <w:proofErr w:type="spellStart"/>
            <w:r>
              <w:rPr>
                <w:i/>
              </w:rPr>
              <w:t>dd</w:t>
            </w:r>
            <w:proofErr w:type="spellEnd"/>
            <w:r>
              <w:rPr>
                <w:i/>
              </w:rPr>
              <w:t>/</w:t>
            </w:r>
            <w:proofErr w:type="spellStart"/>
            <w:r>
              <w:rPr>
                <w:i/>
              </w:rPr>
              <w:t>yyyy</w:t>
            </w:r>
            <w:proofErr w:type="spellEnd"/>
            <w:r w:rsidRPr="00BE3098">
              <w:rPr>
                <w:i/>
              </w:rPr>
              <w:t xml:space="preserve"> </w:t>
            </w:r>
          </w:p>
          <w:p w14:paraId="0AF79482" w14:textId="77777777" w:rsidR="00865252" w:rsidRDefault="00865252" w:rsidP="00865252">
            <w:pPr>
              <w:rPr>
                <w:b/>
              </w:rPr>
            </w:pPr>
          </w:p>
          <w:p w14:paraId="5708E8D0" w14:textId="77777777" w:rsidR="00865252" w:rsidRDefault="00865252" w:rsidP="00865252">
            <w:pPr>
              <w:rPr>
                <w:b/>
              </w:rPr>
            </w:pPr>
          </w:p>
          <w:p w14:paraId="0BD84623" w14:textId="77777777" w:rsidR="00865252" w:rsidRDefault="00865252" w:rsidP="00865252">
            <w:pPr>
              <w:rPr>
                <w:b/>
              </w:rPr>
            </w:pPr>
          </w:p>
          <w:p w14:paraId="030766A3" w14:textId="77777777" w:rsidR="00865252" w:rsidRPr="00A22D10" w:rsidRDefault="00865252" w:rsidP="00865252">
            <w:pPr>
              <w:rPr>
                <w:b/>
              </w:rPr>
            </w:pPr>
            <w:r w:rsidRPr="00BE3098">
              <w:rPr>
                <w:b/>
              </w:rPr>
              <w:t>3. Sex</w:t>
            </w:r>
            <w:r>
              <w:rPr>
                <w:b/>
              </w:rPr>
              <w:t>:</w:t>
            </w:r>
          </w:p>
        </w:tc>
        <w:tc>
          <w:tcPr>
            <w:tcW w:w="7830" w:type="dxa"/>
            <w:gridSpan w:val="7"/>
          </w:tcPr>
          <w:p w14:paraId="4DF93E5A" w14:textId="77777777" w:rsidR="00865252" w:rsidRDefault="00865252" w:rsidP="00865252">
            <w:pPr>
              <w:rPr>
                <w:b/>
              </w:rPr>
            </w:pPr>
            <w:r w:rsidRPr="00BE3098">
              <w:rPr>
                <w:b/>
              </w:rPr>
              <w:t>4. Permanent address:</w:t>
            </w:r>
          </w:p>
          <w:p w14:paraId="6DD9D2F2" w14:textId="77777777" w:rsidR="00865252" w:rsidRDefault="00865252" w:rsidP="00865252">
            <w:pPr>
              <w:rPr>
                <w:b/>
              </w:rPr>
            </w:pPr>
          </w:p>
          <w:p w14:paraId="587E6CFF" w14:textId="77777777" w:rsidR="00865252" w:rsidRDefault="00865252" w:rsidP="00865252">
            <w:pPr>
              <w:rPr>
                <w:b/>
              </w:rPr>
            </w:pPr>
            <w:r>
              <w:rPr>
                <w:b/>
              </w:rPr>
              <w:t xml:space="preserve">    Street:  </w:t>
            </w:r>
          </w:p>
          <w:p w14:paraId="05285FD0" w14:textId="77777777" w:rsidR="00865252" w:rsidRDefault="00865252" w:rsidP="00865252">
            <w:pPr>
              <w:rPr>
                <w:b/>
              </w:rPr>
            </w:pPr>
          </w:p>
          <w:p w14:paraId="78F0549F" w14:textId="77777777" w:rsidR="00865252" w:rsidRDefault="00865252" w:rsidP="00865252">
            <w:pPr>
              <w:rPr>
                <w:b/>
              </w:rPr>
            </w:pPr>
            <w:r>
              <w:rPr>
                <w:b/>
              </w:rPr>
              <w:t xml:space="preserve">    City:</w:t>
            </w:r>
          </w:p>
          <w:p w14:paraId="36EB6274" w14:textId="77777777" w:rsidR="00865252" w:rsidRDefault="00865252" w:rsidP="00865252">
            <w:pPr>
              <w:rPr>
                <w:b/>
              </w:rPr>
            </w:pPr>
          </w:p>
          <w:p w14:paraId="7F2CDE5E" w14:textId="77777777" w:rsidR="00865252" w:rsidRDefault="00865252" w:rsidP="00865252">
            <w:pPr>
              <w:rPr>
                <w:b/>
              </w:rPr>
            </w:pPr>
            <w:r>
              <w:rPr>
                <w:b/>
              </w:rPr>
              <w:t xml:space="preserve">    Country:</w:t>
            </w:r>
          </w:p>
          <w:p w14:paraId="775BC15E" w14:textId="77777777" w:rsidR="00865252" w:rsidRPr="00BE3098" w:rsidRDefault="00865252" w:rsidP="00865252">
            <w:pPr>
              <w:rPr>
                <w:b/>
              </w:rPr>
            </w:pPr>
          </w:p>
        </w:tc>
        <w:bookmarkStart w:id="0" w:name="_GoBack"/>
        <w:bookmarkEnd w:id="0"/>
      </w:tr>
      <w:tr w:rsidR="00865252" w14:paraId="45B81638" w14:textId="77777777" w:rsidTr="00B12A9A">
        <w:tblPrEx>
          <w:tblLook w:val="0000" w:firstRow="0" w:lastRow="0" w:firstColumn="0" w:lastColumn="0" w:noHBand="0" w:noVBand="0"/>
        </w:tblPrEx>
        <w:trPr>
          <w:trHeight w:val="890"/>
        </w:trPr>
        <w:tc>
          <w:tcPr>
            <w:tcW w:w="2700" w:type="dxa"/>
          </w:tcPr>
          <w:p w14:paraId="6C835807" w14:textId="77777777" w:rsidR="00865252" w:rsidRDefault="00865252" w:rsidP="00865252">
            <w:pPr>
              <w:rPr>
                <w:b/>
              </w:rPr>
            </w:pPr>
            <w:r w:rsidRPr="00995B80">
              <w:rPr>
                <w:b/>
              </w:rPr>
              <w:t>5. Telephone:</w:t>
            </w:r>
          </w:p>
          <w:p w14:paraId="05D4EA99" w14:textId="77777777" w:rsidR="00865252" w:rsidRDefault="00865252" w:rsidP="00865252">
            <w:pPr>
              <w:rPr>
                <w:b/>
              </w:rPr>
            </w:pPr>
          </w:p>
          <w:p w14:paraId="5438B258" w14:textId="77777777" w:rsidR="00865252" w:rsidRDefault="00865252" w:rsidP="00865252">
            <w:pPr>
              <w:rPr>
                <w:b/>
              </w:rPr>
            </w:pPr>
            <w:r>
              <w:rPr>
                <w:b/>
              </w:rPr>
              <w:t xml:space="preserve">5b. </w:t>
            </w:r>
            <w:proofErr w:type="spellStart"/>
            <w:r>
              <w:rPr>
                <w:b/>
              </w:rPr>
              <w:t>Whatsapp</w:t>
            </w:r>
            <w:proofErr w:type="spellEnd"/>
            <w:r>
              <w:rPr>
                <w:b/>
              </w:rPr>
              <w:t xml:space="preserve"> no:</w:t>
            </w:r>
          </w:p>
          <w:p w14:paraId="1E1EADBE" w14:textId="77777777" w:rsidR="00865252" w:rsidRPr="00995B80" w:rsidRDefault="00865252" w:rsidP="00865252">
            <w:pPr>
              <w:rPr>
                <w:b/>
              </w:rPr>
            </w:pPr>
          </w:p>
        </w:tc>
        <w:tc>
          <w:tcPr>
            <w:tcW w:w="7830" w:type="dxa"/>
            <w:gridSpan w:val="7"/>
            <w:shd w:val="clear" w:color="auto" w:fill="auto"/>
          </w:tcPr>
          <w:p w14:paraId="19FC0859" w14:textId="77777777" w:rsidR="00865252" w:rsidRDefault="00865252" w:rsidP="00865252">
            <w:pPr>
              <w:rPr>
                <w:b/>
              </w:rPr>
            </w:pPr>
            <w:r>
              <w:rPr>
                <w:b/>
              </w:rPr>
              <w:t>6. E-mail:</w:t>
            </w:r>
          </w:p>
          <w:p w14:paraId="74D90C41" w14:textId="77777777" w:rsidR="00865252" w:rsidRDefault="00865252" w:rsidP="00865252"/>
        </w:tc>
      </w:tr>
      <w:tr w:rsidR="00865252" w14:paraId="6A2B64D6" w14:textId="77777777" w:rsidTr="00B12A9A">
        <w:tblPrEx>
          <w:tblLook w:val="0000" w:firstRow="0" w:lastRow="0" w:firstColumn="0" w:lastColumn="0" w:noHBand="0" w:noVBand="0"/>
        </w:tblPrEx>
        <w:trPr>
          <w:trHeight w:val="350"/>
        </w:trPr>
        <w:tc>
          <w:tcPr>
            <w:tcW w:w="6390" w:type="dxa"/>
            <w:gridSpan w:val="4"/>
          </w:tcPr>
          <w:p w14:paraId="42393EE1" w14:textId="77777777" w:rsidR="00865252" w:rsidRPr="00995B80" w:rsidRDefault="00865252" w:rsidP="00865252">
            <w:pPr>
              <w:ind w:left="-5"/>
              <w:rPr>
                <w:b/>
              </w:rPr>
            </w:pPr>
            <w: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 xml:space="preserve">7. Education </w:t>
            </w:r>
            <w:r>
              <w:rPr>
                <w:rFonts w:ascii="Arial" w:hAnsi="Arial" w:cs="Arial"/>
                <w:color w:val="000000"/>
                <w:spacing w:val="-2"/>
                <w:sz w:val="20"/>
                <w:szCs w:val="20"/>
              </w:rPr>
              <w:t xml:space="preserve">(include all post-secondary school degrees and </w:t>
            </w:r>
            <w:r>
              <w:rPr>
                <w:rFonts w:ascii="Arial" w:hAnsi="Arial" w:cs="Arial"/>
                <w:color w:val="000000"/>
                <w:spacing w:val="-2"/>
                <w:sz w:val="20"/>
                <w:szCs w:val="20"/>
              </w:rPr>
              <w:br/>
              <w:t>professional training programs, in order, starting from the most recent)</w:t>
            </w:r>
          </w:p>
        </w:tc>
        <w:tc>
          <w:tcPr>
            <w:tcW w:w="4140" w:type="dxa"/>
            <w:gridSpan w:val="4"/>
            <w:shd w:val="clear" w:color="auto" w:fill="auto"/>
          </w:tcPr>
          <w:p w14:paraId="292E2418" w14:textId="77777777" w:rsidR="00865252" w:rsidRDefault="00865252" w:rsidP="00865252">
            <w: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>8.    Language Proficiency</w:t>
            </w:r>
          </w:p>
        </w:tc>
      </w:tr>
      <w:tr w:rsidR="00865252" w14:paraId="264D8240" w14:textId="77777777" w:rsidTr="0005759B">
        <w:tblPrEx>
          <w:tblLook w:val="0000" w:firstRow="0" w:lastRow="0" w:firstColumn="0" w:lastColumn="0" w:noHBand="0" w:noVBand="0"/>
        </w:tblPrEx>
        <w:trPr>
          <w:trHeight w:val="620"/>
        </w:trPr>
        <w:tc>
          <w:tcPr>
            <w:tcW w:w="2700" w:type="dxa"/>
            <w:tcBorders>
              <w:bottom w:val="single" w:sz="4" w:space="0" w:color="auto"/>
            </w:tcBorders>
          </w:tcPr>
          <w:p w14:paraId="1DC867D2" w14:textId="77777777" w:rsidR="00865252" w:rsidRPr="00C848D1" w:rsidRDefault="00865252" w:rsidP="00865252">
            <w:pPr>
              <w:widowControl w:val="0"/>
              <w:tabs>
                <w:tab w:val="left" w:pos="4627"/>
                <w:tab w:val="left" w:pos="5639"/>
                <w:tab w:val="left" w:pos="6807"/>
              </w:tabs>
              <w:autoSpaceDE w:val="0"/>
              <w:autoSpaceDN w:val="0"/>
              <w:adjustRightInd w:val="0"/>
              <w:spacing w:line="241" w:lineRule="exact"/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Name and Location of Institution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2C43A35B" w14:textId="77777777" w:rsidR="00865252" w:rsidRPr="00C848D1" w:rsidRDefault="00865252" w:rsidP="00865252">
            <w:pPr>
              <w:rPr>
                <w:b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Major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</w:tcPr>
          <w:p w14:paraId="39DE9926" w14:textId="77777777" w:rsidR="00865252" w:rsidRPr="00C848D1" w:rsidRDefault="00865252" w:rsidP="00865252">
            <w:pPr>
              <w:rPr>
                <w:b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Degre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</w:tcPr>
          <w:p w14:paraId="2BA61E66" w14:textId="77777777" w:rsidR="00865252" w:rsidRPr="00C848D1" w:rsidRDefault="00865252" w:rsidP="00865252">
            <w:pPr>
              <w:rPr>
                <w:b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14:paraId="1EE8EF7F" w14:textId="77777777" w:rsidR="00865252" w:rsidRPr="00C848D1" w:rsidRDefault="00865252" w:rsidP="00865252">
            <w:pPr>
              <w:widowControl w:val="0"/>
              <w:tabs>
                <w:tab w:val="left" w:pos="1225"/>
                <w:tab w:val="left" w:pos="2500"/>
              </w:tabs>
              <w:autoSpaceDE w:val="0"/>
              <w:autoSpaceDN w:val="0"/>
              <w:adjustRightInd w:val="0"/>
              <w:spacing w:line="241" w:lineRule="exact"/>
              <w:ind w:left="20"/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Language</w:t>
            </w: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ab/>
            </w:r>
          </w:p>
        </w:tc>
        <w:tc>
          <w:tcPr>
            <w:tcW w:w="135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3896B4" w14:textId="77777777" w:rsidR="00865252" w:rsidRDefault="00865252" w:rsidP="00865252">
            <w:pP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Speaking Proficiency</w:t>
            </w:r>
          </w:p>
          <w:p w14:paraId="3AFA60BE" w14:textId="77777777" w:rsidR="00865252" w:rsidRPr="00C848D1" w:rsidRDefault="00865252" w:rsidP="00865252">
            <w:pPr>
              <w:rPr>
                <w:b/>
              </w:rPr>
            </w:pPr>
            <w: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(Yes/No)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25E1B56" w14:textId="77777777" w:rsidR="00865252" w:rsidRDefault="00865252" w:rsidP="00865252">
            <w:pP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Reading</w:t>
            </w:r>
          </w:p>
          <w:p w14:paraId="5F4B8290" w14:textId="77777777" w:rsidR="00865252" w:rsidRDefault="00865252" w:rsidP="00865252">
            <w:pP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  <w:r w:rsidRPr="00C848D1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Proficiency</w:t>
            </w:r>
            <w:r w:rsidRPr="00C848D1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 xml:space="preserve"> </w:t>
            </w:r>
          </w:p>
          <w:p w14:paraId="6EDCC3B9" w14:textId="77777777" w:rsidR="00865252" w:rsidRPr="00C848D1" w:rsidRDefault="00865252" w:rsidP="00865252">
            <w:pPr>
              <w:rPr>
                <w:b/>
              </w:rPr>
            </w:pPr>
            <w: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(Yes/No)</w:t>
            </w:r>
          </w:p>
        </w:tc>
      </w:tr>
      <w:tr w:rsidR="00865252" w14:paraId="7BB5E083" w14:textId="77777777" w:rsidTr="0005759B">
        <w:tblPrEx>
          <w:tblLook w:val="0000" w:firstRow="0" w:lastRow="0" w:firstColumn="0" w:lastColumn="0" w:noHBand="0" w:noVBand="0"/>
        </w:tblPrEx>
        <w:trPr>
          <w:trHeight w:val="575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068A966A" w14:textId="77777777" w:rsidR="00865252" w:rsidRDefault="00865252" w:rsidP="00865252"/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B906BA" w14:textId="77777777" w:rsidR="00865252" w:rsidRDefault="00865252" w:rsidP="00865252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43B31D" w14:textId="77777777" w:rsidR="00865252" w:rsidRDefault="00865252" w:rsidP="00865252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3B1316" w14:textId="77777777" w:rsidR="00865252" w:rsidRDefault="00865252" w:rsidP="00865252"/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580BA2" w14:textId="77777777" w:rsidR="00865252" w:rsidRDefault="00865252" w:rsidP="00865252"/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C31B1E" w14:textId="77777777" w:rsidR="00865252" w:rsidRDefault="00865252" w:rsidP="00865252"/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F442DC" w14:textId="77777777" w:rsidR="00865252" w:rsidRDefault="00865252" w:rsidP="00865252"/>
        </w:tc>
      </w:tr>
      <w:tr w:rsidR="00865252" w14:paraId="6FB4F4A1" w14:textId="77777777" w:rsidTr="0005759B">
        <w:tblPrEx>
          <w:tblLook w:val="0000" w:firstRow="0" w:lastRow="0" w:firstColumn="0" w:lastColumn="0" w:noHBand="0" w:noVBand="0"/>
        </w:tblPrEx>
        <w:trPr>
          <w:trHeight w:val="620"/>
        </w:trPr>
        <w:tc>
          <w:tcPr>
            <w:tcW w:w="2700" w:type="dxa"/>
            <w:tcBorders>
              <w:top w:val="single" w:sz="4" w:space="0" w:color="auto"/>
            </w:tcBorders>
          </w:tcPr>
          <w:p w14:paraId="0B7305B1" w14:textId="77777777" w:rsidR="00865252" w:rsidRDefault="00865252" w:rsidP="00865252"/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AE13C4" w14:textId="77777777" w:rsidR="00865252" w:rsidRDefault="00865252" w:rsidP="00865252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393671" w14:textId="77777777" w:rsidR="00865252" w:rsidRDefault="00865252" w:rsidP="00865252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EA9101" w14:textId="77777777" w:rsidR="00865252" w:rsidRDefault="00865252" w:rsidP="00865252"/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C981E5" w14:textId="77777777" w:rsidR="00865252" w:rsidRDefault="00865252" w:rsidP="00865252"/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890050" w14:textId="77777777" w:rsidR="00865252" w:rsidRDefault="00865252" w:rsidP="00865252"/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DDE55D" w14:textId="77777777" w:rsidR="00865252" w:rsidRDefault="00865252" w:rsidP="00865252"/>
        </w:tc>
      </w:tr>
      <w:tr w:rsidR="00865252" w14:paraId="406163CF" w14:textId="77777777" w:rsidTr="0005759B">
        <w:tblPrEx>
          <w:tblLook w:val="0000" w:firstRow="0" w:lastRow="0" w:firstColumn="0" w:lastColumn="0" w:noHBand="0" w:noVBand="0"/>
        </w:tblPrEx>
        <w:trPr>
          <w:trHeight w:val="620"/>
        </w:trPr>
        <w:tc>
          <w:tcPr>
            <w:tcW w:w="2700" w:type="dxa"/>
          </w:tcPr>
          <w:p w14:paraId="0C19A825" w14:textId="77777777" w:rsidR="00865252" w:rsidRDefault="00865252" w:rsidP="00865252"/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45D65" w14:textId="77777777" w:rsidR="00865252" w:rsidRDefault="00865252" w:rsidP="00865252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8FD03E" w14:textId="77777777" w:rsidR="00865252" w:rsidRDefault="00865252" w:rsidP="00865252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34D196" w14:textId="77777777" w:rsidR="00865252" w:rsidRDefault="00865252" w:rsidP="00865252"/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593319" w14:textId="77777777" w:rsidR="00865252" w:rsidRDefault="00865252" w:rsidP="00865252"/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0A041F" w14:textId="77777777" w:rsidR="00865252" w:rsidRDefault="00865252" w:rsidP="00865252"/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4D0263" w14:textId="77777777" w:rsidR="00865252" w:rsidRDefault="00865252" w:rsidP="00865252"/>
        </w:tc>
      </w:tr>
      <w:tr w:rsidR="00865252" w14:paraId="02909210" w14:textId="77777777" w:rsidTr="0005759B">
        <w:tblPrEx>
          <w:tblLook w:val="0000" w:firstRow="0" w:lastRow="0" w:firstColumn="0" w:lastColumn="0" w:noHBand="0" w:noVBand="0"/>
        </w:tblPrEx>
        <w:trPr>
          <w:trHeight w:val="620"/>
        </w:trPr>
        <w:tc>
          <w:tcPr>
            <w:tcW w:w="2700" w:type="dxa"/>
          </w:tcPr>
          <w:p w14:paraId="733EDFDA" w14:textId="77777777" w:rsidR="00865252" w:rsidRDefault="00865252" w:rsidP="00865252"/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1E9E5D" w14:textId="77777777" w:rsidR="00865252" w:rsidRDefault="00865252" w:rsidP="00865252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AE2C7B" w14:textId="77777777" w:rsidR="00865252" w:rsidRDefault="00865252" w:rsidP="00865252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ED243B" w14:textId="77777777" w:rsidR="00865252" w:rsidRDefault="00865252" w:rsidP="00865252"/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93B218" w14:textId="77777777" w:rsidR="00865252" w:rsidRDefault="00865252" w:rsidP="00865252"/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240135" w14:textId="77777777" w:rsidR="00865252" w:rsidRDefault="00865252" w:rsidP="00865252"/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4F3AD4" w14:textId="77777777" w:rsidR="00865252" w:rsidRDefault="00865252" w:rsidP="00865252"/>
        </w:tc>
      </w:tr>
      <w:tr w:rsidR="00865252" w14:paraId="5B5A16C3" w14:textId="77777777" w:rsidTr="00B12A9A">
        <w:tblPrEx>
          <w:tblLook w:val="0000" w:firstRow="0" w:lastRow="0" w:firstColumn="0" w:lastColumn="0" w:noHBand="0" w:noVBand="0"/>
        </w:tblPrEx>
        <w:trPr>
          <w:trHeight w:val="555"/>
        </w:trPr>
        <w:tc>
          <w:tcPr>
            <w:tcW w:w="10530" w:type="dxa"/>
            <w:gridSpan w:val="8"/>
          </w:tcPr>
          <w:p w14:paraId="7F402861" w14:textId="77777777" w:rsidR="00865252" w:rsidRPr="00C85D91" w:rsidRDefault="00865252" w:rsidP="00865252">
            <w:pPr>
              <w:rPr>
                <w:b/>
              </w:rPr>
            </w:pPr>
            <w:r w:rsidRPr="00C85D91"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  <w:t>9. Employment History (</w:t>
            </w:r>
            <w:r w:rsidRPr="00C85D91">
              <w:rPr>
                <w:rFonts w:ascii="Arial" w:hAnsi="Arial" w:cs="Arial"/>
                <w:b/>
                <w:color w:val="000000"/>
                <w:spacing w:val="-1"/>
              </w:rPr>
              <w:t>List</w:t>
            </w:r>
            <w:r w:rsidRPr="00C85D91">
              <w:rPr>
                <w:rFonts w:ascii="Arial" w:hAnsi="Arial" w:cs="Arial"/>
                <w:b/>
                <w:color w:val="000000"/>
                <w:spacing w:val="-1"/>
                <w:sz w:val="20"/>
                <w:szCs w:val="20"/>
              </w:rPr>
              <w:t xml:space="preserve"> your past two employments in order, starting from the most recent).</w:t>
            </w:r>
            <w:r w:rsidRPr="00C85D91">
              <w:rPr>
                <w:rFonts w:ascii="Arial" w:hAnsi="Arial" w:cs="Arial"/>
                <w:b/>
                <w:color w:val="000000"/>
                <w:spacing w:val="-1"/>
                <w:sz w:val="20"/>
                <w:szCs w:val="20"/>
              </w:rPr>
              <w:tab/>
            </w:r>
            <w:r w:rsidRPr="00C85D91">
              <w:rPr>
                <w:b/>
              </w:rPr>
              <w:t xml:space="preserve"> </w:t>
            </w:r>
          </w:p>
        </w:tc>
      </w:tr>
      <w:tr w:rsidR="00865252" w14:paraId="5B859FCA" w14:textId="77777777" w:rsidTr="0005759B">
        <w:tblPrEx>
          <w:tblLook w:val="0000" w:firstRow="0" w:lastRow="0" w:firstColumn="0" w:lastColumn="0" w:noHBand="0" w:noVBand="0"/>
        </w:tblPrEx>
        <w:trPr>
          <w:trHeight w:val="495"/>
        </w:trPr>
        <w:tc>
          <w:tcPr>
            <w:tcW w:w="2700" w:type="dxa"/>
            <w:vMerge w:val="restart"/>
          </w:tcPr>
          <w:p w14:paraId="2A281B9F" w14:textId="77777777" w:rsidR="00865252" w:rsidRPr="00C85D91" w:rsidRDefault="00865252" w:rsidP="00865252">
            <w:pPr>
              <w:widowControl w:val="0"/>
              <w:tabs>
                <w:tab w:val="left" w:pos="4627"/>
                <w:tab w:val="left" w:pos="5639"/>
                <w:tab w:val="left" w:pos="6807"/>
              </w:tabs>
              <w:autoSpaceDE w:val="0"/>
              <w:autoSpaceDN w:val="0"/>
              <w:adjustRightInd w:val="0"/>
              <w:spacing w:before="7" w:line="241" w:lineRule="exact"/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 xml:space="preserve">       </w:t>
            </w:r>
            <w:r w:rsidRPr="00C85D91"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  <w:t>Position (Title)</w:t>
            </w:r>
          </w:p>
        </w:tc>
        <w:tc>
          <w:tcPr>
            <w:tcW w:w="2790" w:type="dxa"/>
            <w:gridSpan w:val="2"/>
            <w:vMerge w:val="restart"/>
          </w:tcPr>
          <w:p w14:paraId="5FB86200" w14:textId="77777777" w:rsidR="00865252" w:rsidRPr="00C373BA" w:rsidRDefault="00865252" w:rsidP="0086525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C373BA">
              <w:rPr>
                <w:rFonts w:ascii="Arial" w:hAnsi="Arial" w:cs="Arial"/>
                <w:b/>
                <w:sz w:val="20"/>
                <w:szCs w:val="20"/>
              </w:rPr>
              <w:t>Description of post held including your main responsibility and task</w:t>
            </w:r>
          </w:p>
          <w:p w14:paraId="3F947F87" w14:textId="77777777" w:rsidR="00865252" w:rsidRDefault="00865252" w:rsidP="00865252">
            <w:pPr>
              <w:pStyle w:val="NoSpacing"/>
              <w:rPr>
                <w:rFonts w:ascii="Arial" w:hAnsi="Arial" w:cs="Arial"/>
                <w:spacing w:val="-3"/>
              </w:rPr>
            </w:pPr>
          </w:p>
        </w:tc>
        <w:tc>
          <w:tcPr>
            <w:tcW w:w="2070" w:type="dxa"/>
            <w:gridSpan w:val="2"/>
            <w:shd w:val="clear" w:color="auto" w:fill="auto"/>
          </w:tcPr>
          <w:p w14:paraId="3EED3C9A" w14:textId="77777777" w:rsidR="00865252" w:rsidRPr="00AB204F" w:rsidRDefault="00865252" w:rsidP="0086525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tes of Employment </w:t>
            </w:r>
            <w:r>
              <w:rPr>
                <w:rFonts w:ascii="Arial" w:hAnsi="Arial" w:cs="Arial"/>
                <w:b/>
                <w:sz w:val="20"/>
                <w:szCs w:val="20"/>
              </w:rPr>
              <w:br/>
            </w:r>
            <w:r w:rsidRPr="00AB204F">
              <w:rPr>
                <w:rFonts w:ascii="Arial" w:hAnsi="Arial" w:cs="Arial"/>
                <w:b/>
                <w:sz w:val="20"/>
                <w:szCs w:val="20"/>
              </w:rPr>
              <w:t>(mm/</w:t>
            </w:r>
            <w:proofErr w:type="spellStart"/>
            <w:r w:rsidRPr="00AB204F">
              <w:rPr>
                <w:rFonts w:ascii="Arial" w:hAnsi="Arial" w:cs="Arial"/>
                <w:b/>
                <w:sz w:val="20"/>
                <w:szCs w:val="20"/>
              </w:rPr>
              <w:t>dd</w:t>
            </w:r>
            <w:proofErr w:type="spellEnd"/>
            <w:r w:rsidRPr="00AB204F">
              <w:rPr>
                <w:rFonts w:ascii="Arial" w:hAnsi="Arial" w:cs="Arial"/>
                <w:b/>
                <w:sz w:val="20"/>
                <w:szCs w:val="20"/>
              </w:rPr>
              <w:t>/</w:t>
            </w:r>
            <w:proofErr w:type="spellStart"/>
            <w:r w:rsidRPr="00AB204F">
              <w:rPr>
                <w:rFonts w:ascii="Arial" w:hAnsi="Arial" w:cs="Arial"/>
                <w:b/>
                <w:sz w:val="20"/>
                <w:szCs w:val="20"/>
              </w:rPr>
              <w:t>yyyy</w:t>
            </w:r>
            <w:proofErr w:type="spellEnd"/>
            <w:r w:rsidRPr="00AB204F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1350" w:type="dxa"/>
            <w:gridSpan w:val="2"/>
            <w:vMerge w:val="restart"/>
            <w:shd w:val="clear" w:color="auto" w:fill="auto"/>
          </w:tcPr>
          <w:p w14:paraId="2E3AC2A1" w14:textId="77777777" w:rsidR="00865252" w:rsidRPr="00AB204F" w:rsidRDefault="00865252" w:rsidP="0086525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loyer’s Name.</w:t>
            </w:r>
          </w:p>
        </w:tc>
        <w:tc>
          <w:tcPr>
            <w:tcW w:w="1620" w:type="dxa"/>
            <w:vMerge w:val="restart"/>
            <w:shd w:val="clear" w:color="auto" w:fill="auto"/>
          </w:tcPr>
          <w:p w14:paraId="1F49566F" w14:textId="77777777" w:rsidR="00865252" w:rsidRPr="00AB204F" w:rsidRDefault="00865252" w:rsidP="00865252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loyer’s Contact</w:t>
            </w:r>
          </w:p>
        </w:tc>
      </w:tr>
      <w:tr w:rsidR="00865252" w14:paraId="783EA059" w14:textId="77777777" w:rsidTr="0005759B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2700" w:type="dxa"/>
            <w:vMerge/>
          </w:tcPr>
          <w:p w14:paraId="304FDC74" w14:textId="77777777" w:rsidR="00865252" w:rsidRDefault="00865252" w:rsidP="00865252"/>
        </w:tc>
        <w:tc>
          <w:tcPr>
            <w:tcW w:w="2790" w:type="dxa"/>
            <w:gridSpan w:val="2"/>
            <w:vMerge/>
          </w:tcPr>
          <w:p w14:paraId="02C92057" w14:textId="77777777" w:rsidR="00865252" w:rsidRDefault="00865252" w:rsidP="00865252"/>
        </w:tc>
        <w:tc>
          <w:tcPr>
            <w:tcW w:w="900" w:type="dxa"/>
            <w:shd w:val="clear" w:color="auto" w:fill="auto"/>
          </w:tcPr>
          <w:p w14:paraId="78EA670B" w14:textId="77777777" w:rsidR="00865252" w:rsidRDefault="00865252" w:rsidP="00865252">
            <w:r w:rsidRPr="00AB204F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 xml:space="preserve">From </w:t>
            </w:r>
          </w:p>
        </w:tc>
        <w:tc>
          <w:tcPr>
            <w:tcW w:w="1170" w:type="dxa"/>
            <w:shd w:val="clear" w:color="auto" w:fill="auto"/>
          </w:tcPr>
          <w:p w14:paraId="53800F1A" w14:textId="77777777" w:rsidR="00865252" w:rsidRDefault="00865252" w:rsidP="00865252">
            <w:r w:rsidRPr="00AB204F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To</w:t>
            </w:r>
          </w:p>
        </w:tc>
        <w:tc>
          <w:tcPr>
            <w:tcW w:w="1350" w:type="dxa"/>
            <w:gridSpan w:val="2"/>
            <w:vMerge/>
            <w:shd w:val="clear" w:color="auto" w:fill="auto"/>
          </w:tcPr>
          <w:p w14:paraId="72D03DD2" w14:textId="77777777" w:rsidR="00865252" w:rsidRDefault="00865252" w:rsidP="00865252"/>
        </w:tc>
        <w:tc>
          <w:tcPr>
            <w:tcW w:w="1620" w:type="dxa"/>
            <w:vMerge/>
            <w:shd w:val="clear" w:color="auto" w:fill="auto"/>
          </w:tcPr>
          <w:p w14:paraId="39E09847" w14:textId="77777777" w:rsidR="00865252" w:rsidRDefault="00865252" w:rsidP="00865252"/>
        </w:tc>
      </w:tr>
      <w:tr w:rsidR="00865252" w14:paraId="1F8AC159" w14:textId="77777777" w:rsidTr="0005759B">
        <w:tblPrEx>
          <w:tblLook w:val="0000" w:firstRow="0" w:lastRow="0" w:firstColumn="0" w:lastColumn="0" w:noHBand="0" w:noVBand="0"/>
        </w:tblPrEx>
        <w:trPr>
          <w:trHeight w:val="1178"/>
        </w:trPr>
        <w:tc>
          <w:tcPr>
            <w:tcW w:w="2700" w:type="dxa"/>
          </w:tcPr>
          <w:p w14:paraId="159A7E41" w14:textId="77777777" w:rsidR="00865252" w:rsidRPr="00464A84" w:rsidRDefault="00865252" w:rsidP="00865252">
            <w:pPr>
              <w:rPr>
                <w:b/>
              </w:rPr>
            </w:pPr>
          </w:p>
        </w:tc>
        <w:tc>
          <w:tcPr>
            <w:tcW w:w="2790" w:type="dxa"/>
            <w:gridSpan w:val="2"/>
          </w:tcPr>
          <w:p w14:paraId="62EA4A45" w14:textId="77777777" w:rsidR="00865252" w:rsidRDefault="00865252" w:rsidP="00865252"/>
        </w:tc>
        <w:tc>
          <w:tcPr>
            <w:tcW w:w="900" w:type="dxa"/>
          </w:tcPr>
          <w:p w14:paraId="51301DEB" w14:textId="77777777" w:rsidR="00865252" w:rsidRDefault="00865252" w:rsidP="00865252"/>
        </w:tc>
        <w:tc>
          <w:tcPr>
            <w:tcW w:w="1170" w:type="dxa"/>
          </w:tcPr>
          <w:p w14:paraId="3DF8ACF1" w14:textId="77777777" w:rsidR="00865252" w:rsidRDefault="00865252" w:rsidP="00865252"/>
        </w:tc>
        <w:tc>
          <w:tcPr>
            <w:tcW w:w="1350" w:type="dxa"/>
            <w:gridSpan w:val="2"/>
          </w:tcPr>
          <w:p w14:paraId="080F7AF6" w14:textId="77777777" w:rsidR="00865252" w:rsidRDefault="00865252" w:rsidP="00865252"/>
        </w:tc>
        <w:tc>
          <w:tcPr>
            <w:tcW w:w="1620" w:type="dxa"/>
          </w:tcPr>
          <w:p w14:paraId="54ECE7F0" w14:textId="77777777" w:rsidR="00865252" w:rsidRDefault="00865252" w:rsidP="00865252"/>
        </w:tc>
      </w:tr>
      <w:tr w:rsidR="00865252" w14:paraId="5F895FE5" w14:textId="77777777" w:rsidTr="00B12A9A">
        <w:tblPrEx>
          <w:tblLook w:val="0000" w:firstRow="0" w:lastRow="0" w:firstColumn="0" w:lastColumn="0" w:noHBand="0" w:noVBand="0"/>
        </w:tblPrEx>
        <w:trPr>
          <w:trHeight w:val="773"/>
        </w:trPr>
        <w:tc>
          <w:tcPr>
            <w:tcW w:w="2700" w:type="dxa"/>
          </w:tcPr>
          <w:p w14:paraId="29284109" w14:textId="77777777" w:rsidR="00865252" w:rsidRPr="00464A84" w:rsidRDefault="00865252" w:rsidP="00865252">
            <w:pPr>
              <w:rPr>
                <w:b/>
              </w:rPr>
            </w:pPr>
          </w:p>
        </w:tc>
        <w:tc>
          <w:tcPr>
            <w:tcW w:w="2790" w:type="dxa"/>
            <w:gridSpan w:val="2"/>
          </w:tcPr>
          <w:p w14:paraId="0853B79C" w14:textId="77777777" w:rsidR="00865252" w:rsidRDefault="00865252" w:rsidP="00865252"/>
        </w:tc>
        <w:tc>
          <w:tcPr>
            <w:tcW w:w="900" w:type="dxa"/>
          </w:tcPr>
          <w:p w14:paraId="0EB79E23" w14:textId="77777777" w:rsidR="00865252" w:rsidRDefault="00865252" w:rsidP="00865252"/>
        </w:tc>
        <w:tc>
          <w:tcPr>
            <w:tcW w:w="1170" w:type="dxa"/>
          </w:tcPr>
          <w:p w14:paraId="353A5C9D" w14:textId="77777777" w:rsidR="00865252" w:rsidRDefault="00865252" w:rsidP="00865252"/>
        </w:tc>
        <w:tc>
          <w:tcPr>
            <w:tcW w:w="2970" w:type="dxa"/>
            <w:gridSpan w:val="3"/>
          </w:tcPr>
          <w:p w14:paraId="1AFFB9D8" w14:textId="77777777" w:rsidR="00865252" w:rsidRDefault="00865252" w:rsidP="00865252"/>
        </w:tc>
      </w:tr>
      <w:tr w:rsidR="00865252" w14:paraId="4C23A879" w14:textId="77777777" w:rsidTr="00B12A9A">
        <w:tblPrEx>
          <w:tblLook w:val="0000" w:firstRow="0" w:lastRow="0" w:firstColumn="0" w:lastColumn="0" w:noHBand="0" w:noVBand="0"/>
        </w:tblPrEx>
        <w:trPr>
          <w:trHeight w:val="540"/>
        </w:trPr>
        <w:tc>
          <w:tcPr>
            <w:tcW w:w="10530" w:type="dxa"/>
            <w:gridSpan w:val="8"/>
          </w:tcPr>
          <w:p w14:paraId="3430B885" w14:textId="77777777" w:rsidR="00865252" w:rsidRDefault="00865252" w:rsidP="00865252">
            <w:r w:rsidRPr="003571B7"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>10</w:t>
            </w:r>
            <w:r w:rsidRPr="003571B7"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 xml:space="preserve"> Referees</w:t>
            </w:r>
            <w:r w:rsidRPr="003571B7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:</w:t>
            </w:r>
          </w:p>
        </w:tc>
      </w:tr>
      <w:tr w:rsidR="00865252" w14:paraId="01F02962" w14:textId="77777777" w:rsidTr="00B032A6">
        <w:tblPrEx>
          <w:tblLook w:val="0000" w:firstRow="0" w:lastRow="0" w:firstColumn="0" w:lastColumn="0" w:noHBand="0" w:noVBand="0"/>
        </w:tblPrEx>
        <w:trPr>
          <w:trHeight w:val="540"/>
        </w:trPr>
        <w:tc>
          <w:tcPr>
            <w:tcW w:w="2700" w:type="dxa"/>
          </w:tcPr>
          <w:p w14:paraId="0F0301DA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 w:rsidRPr="004A7B83"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lastRenderedPageBreak/>
              <w:t>Full Name</w:t>
            </w:r>
          </w:p>
        </w:tc>
        <w:tc>
          <w:tcPr>
            <w:tcW w:w="1800" w:type="dxa"/>
          </w:tcPr>
          <w:p w14:paraId="016ABE26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 w:rsidRPr="004A7B83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Full Address</w:t>
            </w:r>
          </w:p>
        </w:tc>
        <w:tc>
          <w:tcPr>
            <w:tcW w:w="1890" w:type="dxa"/>
            <w:gridSpan w:val="2"/>
          </w:tcPr>
          <w:p w14:paraId="770D62E3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E-mail address</w:t>
            </w:r>
          </w:p>
        </w:tc>
        <w:tc>
          <w:tcPr>
            <w:tcW w:w="1620" w:type="dxa"/>
            <w:gridSpan w:val="2"/>
          </w:tcPr>
          <w:p w14:paraId="57978950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C</w:t>
            </w:r>
            <w:r w:rsidRPr="004A7B83"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>ell phone</w:t>
            </w:r>
            <w: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  <w:t xml:space="preserve"> number</w:t>
            </w:r>
          </w:p>
        </w:tc>
        <w:tc>
          <w:tcPr>
            <w:tcW w:w="2520" w:type="dxa"/>
            <w:gridSpan w:val="2"/>
          </w:tcPr>
          <w:p w14:paraId="6B7BA830" w14:textId="77777777" w:rsidR="00865252" w:rsidRPr="003571B7" w:rsidRDefault="00D224E8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feree’s r</w:t>
            </w:r>
            <w:r w:rsidR="00865252" w:rsidRPr="003571B7">
              <w:rPr>
                <w:rFonts w:ascii="Arial" w:hAnsi="Arial" w:cs="Arial"/>
                <w:b/>
                <w:sz w:val="20"/>
                <w:szCs w:val="20"/>
              </w:rPr>
              <w:t>elationship with applicant</w:t>
            </w:r>
          </w:p>
        </w:tc>
      </w:tr>
      <w:tr w:rsidR="00865252" w14:paraId="4F9E75E6" w14:textId="77777777" w:rsidTr="00B032A6">
        <w:tblPrEx>
          <w:tblLook w:val="0000" w:firstRow="0" w:lastRow="0" w:firstColumn="0" w:lastColumn="0" w:noHBand="0" w:noVBand="0"/>
        </w:tblPrEx>
        <w:trPr>
          <w:trHeight w:val="728"/>
        </w:trPr>
        <w:tc>
          <w:tcPr>
            <w:tcW w:w="2700" w:type="dxa"/>
          </w:tcPr>
          <w:p w14:paraId="75705676" w14:textId="77777777" w:rsidR="00865252" w:rsidRPr="004A7B83" w:rsidRDefault="00865252" w:rsidP="00865252">
            <w:pP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l.</w:t>
            </w:r>
          </w:p>
        </w:tc>
        <w:tc>
          <w:tcPr>
            <w:tcW w:w="1800" w:type="dxa"/>
          </w:tcPr>
          <w:p w14:paraId="71B1E01B" w14:textId="77777777" w:rsidR="00865252" w:rsidRPr="004A7B83" w:rsidRDefault="00865252" w:rsidP="00865252">
            <w:pP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</w:p>
        </w:tc>
        <w:tc>
          <w:tcPr>
            <w:tcW w:w="1890" w:type="dxa"/>
            <w:gridSpan w:val="2"/>
          </w:tcPr>
          <w:p w14:paraId="4FEF6AA9" w14:textId="77777777" w:rsidR="00865252" w:rsidRDefault="00865252" w:rsidP="00865252">
            <w:pP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2EDBC32A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14:paraId="3FDB0012" w14:textId="77777777" w:rsidR="00865252" w:rsidRPr="003571B7" w:rsidRDefault="00865252" w:rsidP="0086525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65252" w14:paraId="42715F88" w14:textId="77777777" w:rsidTr="00B032A6">
        <w:tblPrEx>
          <w:tblLook w:val="0000" w:firstRow="0" w:lastRow="0" w:firstColumn="0" w:lastColumn="0" w:noHBand="0" w:noVBand="0"/>
        </w:tblPrEx>
        <w:trPr>
          <w:trHeight w:val="782"/>
        </w:trPr>
        <w:tc>
          <w:tcPr>
            <w:tcW w:w="2700" w:type="dxa"/>
          </w:tcPr>
          <w:p w14:paraId="0D1DDDB6" w14:textId="77777777" w:rsidR="00865252" w:rsidRPr="004A7B83" w:rsidRDefault="00865252" w:rsidP="00865252">
            <w:pP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pacing w:val="-2"/>
                <w:sz w:val="20"/>
                <w:szCs w:val="20"/>
              </w:rPr>
              <w:t>II.</w:t>
            </w:r>
          </w:p>
        </w:tc>
        <w:tc>
          <w:tcPr>
            <w:tcW w:w="1800" w:type="dxa"/>
          </w:tcPr>
          <w:p w14:paraId="4DCF4AD6" w14:textId="77777777" w:rsidR="00865252" w:rsidRPr="004A7B83" w:rsidRDefault="00865252" w:rsidP="00865252">
            <w:pP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</w:p>
        </w:tc>
        <w:tc>
          <w:tcPr>
            <w:tcW w:w="1890" w:type="dxa"/>
            <w:gridSpan w:val="2"/>
          </w:tcPr>
          <w:p w14:paraId="2476C4AB" w14:textId="77777777" w:rsidR="00865252" w:rsidRDefault="00865252" w:rsidP="00865252">
            <w:pPr>
              <w:rPr>
                <w:rFonts w:ascii="Arial" w:hAnsi="Arial" w:cs="Arial"/>
                <w:b/>
                <w:color w:val="000000"/>
                <w:spacing w:val="-3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14:paraId="7B638E30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14:paraId="3552BEE0" w14:textId="77777777" w:rsidR="00865252" w:rsidRPr="003571B7" w:rsidRDefault="00865252" w:rsidP="0086525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865252" w14:paraId="51985284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126ABB2D" w14:textId="77777777" w:rsidR="00865252" w:rsidRPr="00C85D91" w:rsidRDefault="00865252" w:rsidP="00865252">
            <w:pPr>
              <w:rPr>
                <w:b/>
              </w:rPr>
            </w:pPr>
            <w:r w:rsidRPr="00C85D91"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  <w:t>11. List any previous training in ethics or bioethics</w:t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239B6DDD" w14:textId="77777777" w:rsidR="00865252" w:rsidRPr="00C13914" w:rsidRDefault="00865252" w:rsidP="00865252">
            <w:pPr>
              <w:rPr>
                <w:b/>
              </w:rPr>
            </w:pPr>
            <w:r w:rsidRPr="00C13914">
              <w:rPr>
                <w:b/>
              </w:rPr>
              <w:t>Date started</w:t>
            </w:r>
          </w:p>
        </w:tc>
        <w:tc>
          <w:tcPr>
            <w:tcW w:w="2520" w:type="dxa"/>
            <w:gridSpan w:val="2"/>
            <w:shd w:val="clear" w:color="auto" w:fill="auto"/>
          </w:tcPr>
          <w:p w14:paraId="1CD279D3" w14:textId="77777777" w:rsidR="00865252" w:rsidRPr="00C13914" w:rsidRDefault="00865252" w:rsidP="00865252">
            <w:pPr>
              <w:rPr>
                <w:b/>
              </w:rPr>
            </w:pPr>
            <w:r w:rsidRPr="00C13914">
              <w:rPr>
                <w:b/>
              </w:rPr>
              <w:t>Date Completed</w:t>
            </w:r>
          </w:p>
        </w:tc>
      </w:tr>
      <w:tr w:rsidR="00865252" w14:paraId="7E6487B9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5BA27B00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0355A22B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073B0612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  <w:tr w:rsidR="00865252" w14:paraId="48047D1A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71B7C455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31F3E219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74359E3D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  <w:tr w:rsidR="00865252" w14:paraId="633E2775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6F401A7F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094561FE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45CCF775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  <w:tr w:rsidR="00865252" w14:paraId="39AA3E5B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627C992E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610D6635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5A16D9B1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  <w:tr w:rsidR="00865252" w14:paraId="7572A779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</w:tcPr>
          <w:p w14:paraId="532707D8" w14:textId="77777777" w:rsidR="00865252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</w:tcPr>
          <w:p w14:paraId="1B64BAB2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14:paraId="025AEE3F" w14:textId="77777777" w:rsidR="00865252" w:rsidRPr="003571B7" w:rsidRDefault="00865252" w:rsidP="00865252">
            <w:pP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  <w:tr w:rsidR="00865252" w14:paraId="1783F5A2" w14:textId="77777777" w:rsidTr="00B032A6">
        <w:tblPrEx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6390" w:type="dxa"/>
            <w:gridSpan w:val="4"/>
            <w:tcBorders>
              <w:bottom w:val="single" w:sz="4" w:space="0" w:color="auto"/>
            </w:tcBorders>
          </w:tcPr>
          <w:p w14:paraId="4A8FBCD4" w14:textId="77777777" w:rsidR="00865252" w:rsidRPr="00C85D91" w:rsidRDefault="00865252" w:rsidP="00865252">
            <w:pPr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</w:pPr>
            <w:r w:rsidRPr="00C85D91">
              <w:rPr>
                <w:rFonts w:ascii="Arial Bold" w:hAnsi="Arial Bold" w:cs="Arial Bold"/>
                <w:b/>
                <w:color w:val="000000"/>
                <w:spacing w:val="-2"/>
                <w:sz w:val="20"/>
                <w:szCs w:val="20"/>
              </w:rPr>
              <w:t>12. List any previous work on ethics in an administrative, academic or consulting capacity</w:t>
            </w:r>
          </w:p>
        </w:tc>
        <w:tc>
          <w:tcPr>
            <w:tcW w:w="1620" w:type="dxa"/>
            <w:gridSpan w:val="2"/>
            <w:shd w:val="clear" w:color="auto" w:fill="auto"/>
          </w:tcPr>
          <w:p w14:paraId="074BE2C4" w14:textId="77777777" w:rsidR="00865252" w:rsidRPr="00C13914" w:rsidRDefault="00865252" w:rsidP="00865252">
            <w:pPr>
              <w:rPr>
                <w:b/>
              </w:rPr>
            </w:pPr>
            <w:r w:rsidRPr="00C13914">
              <w:rPr>
                <w:b/>
              </w:rPr>
              <w:t>Date started</w:t>
            </w:r>
          </w:p>
        </w:tc>
        <w:tc>
          <w:tcPr>
            <w:tcW w:w="2520" w:type="dxa"/>
            <w:gridSpan w:val="2"/>
            <w:shd w:val="clear" w:color="auto" w:fill="auto"/>
          </w:tcPr>
          <w:p w14:paraId="05473334" w14:textId="77777777" w:rsidR="00865252" w:rsidRPr="00C13914" w:rsidRDefault="00865252" w:rsidP="00865252">
            <w:pPr>
              <w:rPr>
                <w:b/>
              </w:rPr>
            </w:pPr>
            <w:r w:rsidRPr="00C13914">
              <w:rPr>
                <w:b/>
              </w:rPr>
              <w:t>Date Completed</w:t>
            </w:r>
          </w:p>
        </w:tc>
      </w:tr>
      <w:tr w:rsidR="00865252" w14:paraId="2C14D6F4" w14:textId="77777777" w:rsidTr="00B032A6">
        <w:tblPrEx>
          <w:tblLook w:val="0000" w:firstRow="0" w:lastRow="0" w:firstColumn="0" w:lastColumn="0" w:noHBand="0" w:noVBand="0"/>
        </w:tblPrEx>
        <w:trPr>
          <w:trHeight w:val="510"/>
        </w:trPr>
        <w:tc>
          <w:tcPr>
            <w:tcW w:w="6390" w:type="dxa"/>
            <w:gridSpan w:val="4"/>
          </w:tcPr>
          <w:p w14:paraId="3C7313FB" w14:textId="77777777" w:rsidR="00865252" w:rsidRDefault="00865252" w:rsidP="00865252"/>
        </w:tc>
        <w:tc>
          <w:tcPr>
            <w:tcW w:w="1620" w:type="dxa"/>
            <w:gridSpan w:val="2"/>
          </w:tcPr>
          <w:p w14:paraId="25D24CA4" w14:textId="77777777" w:rsidR="00865252" w:rsidRDefault="00865252" w:rsidP="00865252"/>
        </w:tc>
        <w:tc>
          <w:tcPr>
            <w:tcW w:w="2520" w:type="dxa"/>
            <w:gridSpan w:val="2"/>
          </w:tcPr>
          <w:p w14:paraId="0FD2FBDC" w14:textId="77777777" w:rsidR="00865252" w:rsidRDefault="00865252" w:rsidP="00865252"/>
        </w:tc>
      </w:tr>
      <w:tr w:rsidR="00865252" w14:paraId="6012F325" w14:textId="77777777" w:rsidTr="00B032A6">
        <w:tblPrEx>
          <w:tblLook w:val="0000" w:firstRow="0" w:lastRow="0" w:firstColumn="0" w:lastColumn="0" w:noHBand="0" w:noVBand="0"/>
        </w:tblPrEx>
        <w:trPr>
          <w:trHeight w:val="510"/>
        </w:trPr>
        <w:tc>
          <w:tcPr>
            <w:tcW w:w="6390" w:type="dxa"/>
            <w:gridSpan w:val="4"/>
          </w:tcPr>
          <w:p w14:paraId="368712AD" w14:textId="77777777" w:rsidR="00865252" w:rsidRDefault="00865252" w:rsidP="00865252"/>
        </w:tc>
        <w:tc>
          <w:tcPr>
            <w:tcW w:w="1620" w:type="dxa"/>
            <w:gridSpan w:val="2"/>
          </w:tcPr>
          <w:p w14:paraId="76E44DFC" w14:textId="77777777" w:rsidR="00865252" w:rsidRDefault="00865252" w:rsidP="00865252"/>
        </w:tc>
        <w:tc>
          <w:tcPr>
            <w:tcW w:w="2520" w:type="dxa"/>
            <w:gridSpan w:val="2"/>
          </w:tcPr>
          <w:p w14:paraId="2F90C644" w14:textId="77777777" w:rsidR="00865252" w:rsidRDefault="00865252" w:rsidP="00865252"/>
        </w:tc>
      </w:tr>
      <w:tr w:rsidR="00865252" w14:paraId="3374929D" w14:textId="77777777" w:rsidTr="00B032A6">
        <w:tblPrEx>
          <w:tblLook w:val="0000" w:firstRow="0" w:lastRow="0" w:firstColumn="0" w:lastColumn="0" w:noHBand="0" w:noVBand="0"/>
        </w:tblPrEx>
        <w:trPr>
          <w:trHeight w:val="510"/>
        </w:trPr>
        <w:tc>
          <w:tcPr>
            <w:tcW w:w="6390" w:type="dxa"/>
            <w:gridSpan w:val="4"/>
          </w:tcPr>
          <w:p w14:paraId="5206C77B" w14:textId="77777777" w:rsidR="00865252" w:rsidRDefault="00865252" w:rsidP="00865252"/>
        </w:tc>
        <w:tc>
          <w:tcPr>
            <w:tcW w:w="1620" w:type="dxa"/>
            <w:gridSpan w:val="2"/>
          </w:tcPr>
          <w:p w14:paraId="691F88E1" w14:textId="77777777" w:rsidR="00865252" w:rsidRDefault="00865252" w:rsidP="00865252"/>
        </w:tc>
        <w:tc>
          <w:tcPr>
            <w:tcW w:w="2520" w:type="dxa"/>
            <w:gridSpan w:val="2"/>
          </w:tcPr>
          <w:p w14:paraId="79D31FB6" w14:textId="77777777" w:rsidR="00865252" w:rsidRDefault="00865252" w:rsidP="00865252"/>
        </w:tc>
      </w:tr>
      <w:tr w:rsidR="00865252" w:rsidRPr="00AF5445" w14:paraId="3E021292" w14:textId="77777777" w:rsidTr="00B12A9A">
        <w:tc>
          <w:tcPr>
            <w:tcW w:w="10530" w:type="dxa"/>
            <w:gridSpan w:val="8"/>
          </w:tcPr>
          <w:p w14:paraId="1A295081" w14:textId="77777777" w:rsidR="00865252" w:rsidRPr="00AF5445" w:rsidRDefault="00865252" w:rsidP="00865252">
            <w:pPr>
              <w:spacing w:after="160" w:line="259" w:lineRule="auto"/>
              <w:rPr>
                <w:b/>
              </w:rPr>
            </w:pPr>
            <w:r w:rsidRPr="00AF5445">
              <w:rPr>
                <w:b/>
              </w:rPr>
              <w:t>13. List any previous publication</w:t>
            </w:r>
            <w:r>
              <w:rPr>
                <w:b/>
              </w:rPr>
              <w:t>(s)</w:t>
            </w:r>
            <w:r w:rsidRPr="00AF5445">
              <w:rPr>
                <w:b/>
              </w:rPr>
              <w:t xml:space="preserve"> in international peer-reviewed journals on ethics </w:t>
            </w:r>
          </w:p>
        </w:tc>
      </w:tr>
      <w:tr w:rsidR="00865252" w:rsidRPr="00AF5445" w14:paraId="422D0A9A" w14:textId="77777777" w:rsidTr="00B12A9A">
        <w:trPr>
          <w:trHeight w:val="458"/>
        </w:trPr>
        <w:tc>
          <w:tcPr>
            <w:tcW w:w="10530" w:type="dxa"/>
            <w:gridSpan w:val="8"/>
          </w:tcPr>
          <w:p w14:paraId="708F3D3C" w14:textId="77777777" w:rsidR="00865252" w:rsidRPr="00AF5445" w:rsidRDefault="00865252" w:rsidP="00865252">
            <w:pPr>
              <w:rPr>
                <w:b/>
              </w:rPr>
            </w:pPr>
          </w:p>
        </w:tc>
      </w:tr>
      <w:tr w:rsidR="00865252" w:rsidRPr="00AF5445" w14:paraId="77D4674F" w14:textId="77777777" w:rsidTr="00B12A9A">
        <w:trPr>
          <w:trHeight w:val="440"/>
        </w:trPr>
        <w:tc>
          <w:tcPr>
            <w:tcW w:w="10530" w:type="dxa"/>
            <w:gridSpan w:val="8"/>
          </w:tcPr>
          <w:p w14:paraId="54FC8DAF" w14:textId="77777777" w:rsidR="00865252" w:rsidRPr="00AF5445" w:rsidRDefault="00865252" w:rsidP="00865252">
            <w:pPr>
              <w:rPr>
                <w:b/>
              </w:rPr>
            </w:pPr>
          </w:p>
        </w:tc>
      </w:tr>
      <w:tr w:rsidR="00865252" w:rsidRPr="00AF5445" w14:paraId="61C34CEC" w14:textId="77777777" w:rsidTr="00B12A9A">
        <w:trPr>
          <w:trHeight w:val="377"/>
        </w:trPr>
        <w:tc>
          <w:tcPr>
            <w:tcW w:w="10530" w:type="dxa"/>
            <w:gridSpan w:val="8"/>
          </w:tcPr>
          <w:p w14:paraId="2A8C41C1" w14:textId="77777777" w:rsidR="00865252" w:rsidRPr="00AF5445" w:rsidRDefault="00865252" w:rsidP="00865252">
            <w:pPr>
              <w:spacing w:after="160" w:line="259" w:lineRule="auto"/>
            </w:pPr>
          </w:p>
        </w:tc>
      </w:tr>
      <w:tr w:rsidR="00865252" w:rsidRPr="00AF5445" w14:paraId="4B79C699" w14:textId="77777777" w:rsidTr="00B12A9A">
        <w:tc>
          <w:tcPr>
            <w:tcW w:w="10530" w:type="dxa"/>
            <w:gridSpan w:val="8"/>
          </w:tcPr>
          <w:p w14:paraId="1C6AE256" w14:textId="77777777" w:rsidR="00865252" w:rsidRPr="00AF5445" w:rsidRDefault="00865252" w:rsidP="00865252">
            <w:pPr>
              <w:spacing w:after="160" w:line="259" w:lineRule="auto"/>
              <w:rPr>
                <w:b/>
              </w:rPr>
            </w:pPr>
            <w:r w:rsidRPr="00AF5445">
              <w:rPr>
                <w:b/>
              </w:rPr>
              <w:t>14. Indicate the area</w:t>
            </w:r>
            <w:r>
              <w:rPr>
                <w:b/>
              </w:rPr>
              <w:t>(s)</w:t>
            </w:r>
            <w:r w:rsidRPr="00AF5445">
              <w:rPr>
                <w:b/>
              </w:rPr>
              <w:t xml:space="preserve"> of research ethics that you are most interested in and why </w:t>
            </w:r>
          </w:p>
        </w:tc>
      </w:tr>
      <w:tr w:rsidR="000F7125" w:rsidRPr="00AF5445" w14:paraId="55B76439" w14:textId="77777777" w:rsidTr="000F7125">
        <w:trPr>
          <w:trHeight w:val="593"/>
        </w:trPr>
        <w:tc>
          <w:tcPr>
            <w:tcW w:w="10530" w:type="dxa"/>
            <w:gridSpan w:val="8"/>
          </w:tcPr>
          <w:p w14:paraId="138AFA77" w14:textId="77777777" w:rsidR="000F7125" w:rsidRPr="00AF5445" w:rsidRDefault="000F7125" w:rsidP="00865252">
            <w:pPr>
              <w:rPr>
                <w:b/>
              </w:rPr>
            </w:pPr>
          </w:p>
        </w:tc>
      </w:tr>
      <w:tr w:rsidR="00A45023" w:rsidRPr="00AF5445" w14:paraId="2970ED6B" w14:textId="77777777" w:rsidTr="00B12A9A">
        <w:trPr>
          <w:trHeight w:val="593"/>
        </w:trPr>
        <w:tc>
          <w:tcPr>
            <w:tcW w:w="10530" w:type="dxa"/>
            <w:gridSpan w:val="8"/>
          </w:tcPr>
          <w:p w14:paraId="19C4AEC1" w14:textId="77777777" w:rsidR="00A45023" w:rsidRPr="00AF5445" w:rsidRDefault="00A45023" w:rsidP="00865252"/>
        </w:tc>
      </w:tr>
      <w:tr w:rsidR="00865252" w:rsidRPr="00AF5445" w14:paraId="773D44A9" w14:textId="77777777" w:rsidTr="00B12A9A">
        <w:trPr>
          <w:trHeight w:val="593"/>
        </w:trPr>
        <w:tc>
          <w:tcPr>
            <w:tcW w:w="10530" w:type="dxa"/>
            <w:gridSpan w:val="8"/>
          </w:tcPr>
          <w:p w14:paraId="6C50EA66" w14:textId="77777777" w:rsidR="00865252" w:rsidRPr="00A45023" w:rsidRDefault="00A45023" w:rsidP="00865252">
            <w:pPr>
              <w:spacing w:after="160" w:line="259" w:lineRule="auto"/>
              <w:rPr>
                <w:b/>
              </w:rPr>
            </w:pPr>
            <w:r w:rsidRPr="00A45023">
              <w:rPr>
                <w:b/>
              </w:rPr>
              <w:t>15. Indicate how you will use the training provided</w:t>
            </w:r>
            <w:r>
              <w:rPr>
                <w:b/>
              </w:rPr>
              <w:t xml:space="preserve"> by this program</w:t>
            </w:r>
          </w:p>
        </w:tc>
      </w:tr>
      <w:tr w:rsidR="00A45023" w:rsidRPr="00AF5445" w14:paraId="3D90D743" w14:textId="77777777" w:rsidTr="000F7125">
        <w:trPr>
          <w:trHeight w:val="1025"/>
        </w:trPr>
        <w:tc>
          <w:tcPr>
            <w:tcW w:w="10530" w:type="dxa"/>
            <w:gridSpan w:val="8"/>
          </w:tcPr>
          <w:p w14:paraId="38642A9F" w14:textId="77777777" w:rsidR="00A45023" w:rsidRDefault="00A45023" w:rsidP="00865252">
            <w:pPr>
              <w:rPr>
                <w:b/>
              </w:rPr>
            </w:pPr>
          </w:p>
          <w:p w14:paraId="7784075B" w14:textId="77777777" w:rsidR="000F7125" w:rsidRDefault="000F7125" w:rsidP="00865252">
            <w:pPr>
              <w:rPr>
                <w:b/>
              </w:rPr>
            </w:pPr>
          </w:p>
          <w:p w14:paraId="72238291" w14:textId="77777777" w:rsidR="000F7125" w:rsidRDefault="000F7125" w:rsidP="00865252">
            <w:pPr>
              <w:rPr>
                <w:b/>
              </w:rPr>
            </w:pPr>
          </w:p>
          <w:p w14:paraId="0480001C" w14:textId="1F1B3741" w:rsidR="000F7125" w:rsidRPr="00AF5445" w:rsidRDefault="000F7125" w:rsidP="00865252">
            <w:pPr>
              <w:rPr>
                <w:b/>
              </w:rPr>
            </w:pPr>
          </w:p>
        </w:tc>
      </w:tr>
      <w:tr w:rsidR="00865252" w:rsidRPr="00AF5445" w14:paraId="062EFF35" w14:textId="77777777" w:rsidTr="00B12A9A">
        <w:trPr>
          <w:trHeight w:val="692"/>
        </w:trPr>
        <w:tc>
          <w:tcPr>
            <w:tcW w:w="10530" w:type="dxa"/>
            <w:gridSpan w:val="8"/>
          </w:tcPr>
          <w:p w14:paraId="789EFBCE" w14:textId="77777777" w:rsidR="00865252" w:rsidRPr="00AF5445" w:rsidRDefault="00A45023" w:rsidP="00865252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16</w:t>
            </w:r>
            <w:r w:rsidR="00865252" w:rsidRPr="00AF5445">
              <w:rPr>
                <w:b/>
              </w:rPr>
              <w:t xml:space="preserve">. Provide additional information which in your judgment will help the admissions committee take a decision on your application </w:t>
            </w:r>
          </w:p>
        </w:tc>
      </w:tr>
      <w:tr w:rsidR="00865252" w:rsidRPr="00AF5445" w14:paraId="4F26EE3F" w14:textId="77777777" w:rsidTr="00B12A9A">
        <w:trPr>
          <w:trHeight w:val="935"/>
        </w:trPr>
        <w:tc>
          <w:tcPr>
            <w:tcW w:w="10530" w:type="dxa"/>
            <w:gridSpan w:val="8"/>
          </w:tcPr>
          <w:p w14:paraId="540140FC" w14:textId="77777777" w:rsidR="00865252" w:rsidRPr="00AF5445" w:rsidRDefault="00865252" w:rsidP="00865252">
            <w:pPr>
              <w:spacing w:after="160" w:line="259" w:lineRule="auto"/>
            </w:pPr>
          </w:p>
        </w:tc>
      </w:tr>
      <w:tr w:rsidR="00865252" w:rsidRPr="00AF5445" w14:paraId="348A8801" w14:textId="77777777" w:rsidTr="00B12A9A">
        <w:trPr>
          <w:trHeight w:val="692"/>
        </w:trPr>
        <w:tc>
          <w:tcPr>
            <w:tcW w:w="10530" w:type="dxa"/>
            <w:gridSpan w:val="8"/>
          </w:tcPr>
          <w:p w14:paraId="238EB38A" w14:textId="77777777" w:rsidR="00865252" w:rsidRPr="00AF5445" w:rsidRDefault="00A45023" w:rsidP="00865252">
            <w:pPr>
              <w:spacing w:after="160" w:line="259" w:lineRule="auto"/>
              <w:jc w:val="both"/>
            </w:pPr>
            <w:r>
              <w:rPr>
                <w:b/>
              </w:rPr>
              <w:t>17</w:t>
            </w:r>
            <w:r w:rsidR="00865252" w:rsidRPr="00C13914">
              <w:rPr>
                <w:b/>
              </w:rPr>
              <w:t>.  Certification:</w:t>
            </w:r>
            <w:r w:rsidR="00865252" w:rsidRPr="00C13914">
              <w:t xml:space="preserve">    I certify that the information provided in this Application Form and accompanying documents is true, complete and accurate to the best of my knowledge. I understand that inaccurate or incomplete information on any part of this application may result in cancellation of admission/sponsorship at any period during the program. </w:t>
            </w:r>
            <w:r w:rsidR="00865252" w:rsidRPr="00C13914">
              <w:rPr>
                <w:b/>
              </w:rPr>
              <w:t xml:space="preserve">Applicant certifies in submitting this form that he/she has taken reasonable steps (in accordance with sound practices) to verify the information contained in this form.  Applicant understands that Center for Bioethics and Research </w:t>
            </w:r>
            <w:r w:rsidR="00865252">
              <w:rPr>
                <w:b/>
              </w:rPr>
              <w:t>training p</w:t>
            </w:r>
            <w:r w:rsidR="00865252" w:rsidRPr="00C13914">
              <w:rPr>
                <w:b/>
              </w:rPr>
              <w:t>rogram may rely on the accuracy of such information in negotiating and funding training and research activities during the applicant’s training period.</w:t>
            </w:r>
          </w:p>
        </w:tc>
      </w:tr>
      <w:tr w:rsidR="00865252" w:rsidRPr="00AF5445" w14:paraId="5E5E3FF0" w14:textId="77777777" w:rsidTr="00B12A9A">
        <w:tc>
          <w:tcPr>
            <w:tcW w:w="5490" w:type="dxa"/>
            <w:gridSpan w:val="3"/>
          </w:tcPr>
          <w:p w14:paraId="41906428" w14:textId="77777777" w:rsidR="00865252" w:rsidRPr="00AF5445" w:rsidRDefault="00865252" w:rsidP="00865252">
            <w:pPr>
              <w:spacing w:after="160" w:line="259" w:lineRule="auto"/>
              <w:rPr>
                <w:b/>
              </w:rPr>
            </w:pPr>
            <w:r w:rsidRPr="00AF5445">
              <w:rPr>
                <w:b/>
              </w:rPr>
              <w:t xml:space="preserve">Signature of Applicant: </w:t>
            </w:r>
          </w:p>
          <w:p w14:paraId="5B5F2B8B" w14:textId="77777777" w:rsidR="00865252" w:rsidRPr="00AF5445" w:rsidRDefault="00865252" w:rsidP="00865252">
            <w:pPr>
              <w:spacing w:after="160" w:line="259" w:lineRule="auto"/>
            </w:pPr>
            <w:r w:rsidRPr="00AF5445">
              <w:t xml:space="preserve">                                </w:t>
            </w:r>
          </w:p>
          <w:p w14:paraId="6D166B9B" w14:textId="77777777" w:rsidR="00865252" w:rsidRPr="00AF5445" w:rsidRDefault="00865252" w:rsidP="00865252">
            <w:pPr>
              <w:spacing w:after="160" w:line="259" w:lineRule="auto"/>
            </w:pPr>
            <w:r w:rsidRPr="00AF5445">
              <w:t xml:space="preserve">           </w:t>
            </w:r>
          </w:p>
        </w:tc>
        <w:tc>
          <w:tcPr>
            <w:tcW w:w="5040" w:type="dxa"/>
            <w:gridSpan w:val="5"/>
          </w:tcPr>
          <w:p w14:paraId="102AF9AB" w14:textId="77777777" w:rsidR="00865252" w:rsidRPr="00AF5445" w:rsidRDefault="00865252" w:rsidP="00865252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Submission </w:t>
            </w:r>
            <w:r w:rsidRPr="00AF5445">
              <w:rPr>
                <w:b/>
              </w:rPr>
              <w:t>Date:</w:t>
            </w:r>
          </w:p>
          <w:p w14:paraId="5BB8DF60" w14:textId="77777777" w:rsidR="00865252" w:rsidRPr="00AF5445" w:rsidRDefault="00865252" w:rsidP="00865252">
            <w:pPr>
              <w:spacing w:after="160" w:line="259" w:lineRule="auto"/>
            </w:pPr>
            <w:r w:rsidRPr="00AF5445">
              <w:t xml:space="preserve"> </w:t>
            </w:r>
          </w:p>
        </w:tc>
      </w:tr>
      <w:tr w:rsidR="00865252" w:rsidRPr="00AF5445" w14:paraId="718562C8" w14:textId="77777777" w:rsidTr="00B12A9A">
        <w:tc>
          <w:tcPr>
            <w:tcW w:w="5490" w:type="dxa"/>
            <w:gridSpan w:val="3"/>
          </w:tcPr>
          <w:p w14:paraId="60C7C0C3" w14:textId="77777777" w:rsidR="00865252" w:rsidRPr="00AF5445" w:rsidRDefault="00865252" w:rsidP="00865252">
            <w:pPr>
              <w:spacing w:after="160" w:line="259" w:lineRule="auto"/>
              <w:rPr>
                <w:b/>
              </w:rPr>
            </w:pPr>
            <w:r w:rsidRPr="00AF5445">
              <w:rPr>
                <w:b/>
              </w:rPr>
              <w:t>Reserved for WAB:</w:t>
            </w:r>
          </w:p>
        </w:tc>
        <w:tc>
          <w:tcPr>
            <w:tcW w:w="5040" w:type="dxa"/>
            <w:gridSpan w:val="5"/>
          </w:tcPr>
          <w:p w14:paraId="6A3AEC3A" w14:textId="77777777" w:rsidR="00865252" w:rsidRPr="008F46CA" w:rsidRDefault="00865252" w:rsidP="00865252">
            <w:pPr>
              <w:spacing w:after="160" w:line="259" w:lineRule="auto"/>
              <w:rPr>
                <w:b/>
              </w:rPr>
            </w:pPr>
            <w:r w:rsidRPr="008F46CA">
              <w:rPr>
                <w:b/>
              </w:rPr>
              <w:t>Received Date:</w:t>
            </w:r>
          </w:p>
        </w:tc>
      </w:tr>
      <w:tr w:rsidR="00865252" w:rsidRPr="00AF5445" w14:paraId="5622F152" w14:textId="77777777" w:rsidTr="00B12A9A">
        <w:trPr>
          <w:trHeight w:val="939"/>
        </w:trPr>
        <w:tc>
          <w:tcPr>
            <w:tcW w:w="5490" w:type="dxa"/>
            <w:gridSpan w:val="3"/>
          </w:tcPr>
          <w:p w14:paraId="252B7A36" w14:textId="77777777" w:rsidR="00865252" w:rsidRPr="00AF5445" w:rsidRDefault="00865252" w:rsidP="00865252">
            <w:pPr>
              <w:spacing w:after="160" w:line="259" w:lineRule="auto"/>
            </w:pPr>
          </w:p>
        </w:tc>
        <w:tc>
          <w:tcPr>
            <w:tcW w:w="5040" w:type="dxa"/>
            <w:gridSpan w:val="5"/>
          </w:tcPr>
          <w:p w14:paraId="0FFC1E4C" w14:textId="77777777" w:rsidR="00865252" w:rsidRPr="00AF5445" w:rsidRDefault="00865252" w:rsidP="00865252">
            <w:pPr>
              <w:spacing w:after="160" w:line="259" w:lineRule="auto"/>
            </w:pPr>
          </w:p>
        </w:tc>
      </w:tr>
    </w:tbl>
    <w:p w14:paraId="1590BAF9" w14:textId="77777777" w:rsidR="00A22D10" w:rsidRDefault="00A22D10" w:rsidP="00AF5445">
      <w:pPr>
        <w:widowControl w:val="0"/>
        <w:tabs>
          <w:tab w:val="left" w:pos="9789"/>
        </w:tabs>
        <w:autoSpaceDE w:val="0"/>
        <w:autoSpaceDN w:val="0"/>
        <w:adjustRightInd w:val="0"/>
        <w:spacing w:before="138" w:after="0" w:line="233" w:lineRule="exact"/>
        <w:ind w:right="1641"/>
      </w:pPr>
    </w:p>
    <w:p w14:paraId="6C619050" w14:textId="77777777" w:rsidR="00AF5445" w:rsidRDefault="00AF5445" w:rsidP="00B12A9A">
      <w:pPr>
        <w:widowControl w:val="0"/>
        <w:tabs>
          <w:tab w:val="left" w:pos="9789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pacing w:val="-2"/>
          <w:sz w:val="20"/>
          <w:szCs w:val="20"/>
          <w:u w:val="single"/>
        </w:rPr>
      </w:pPr>
      <w:r>
        <w:rPr>
          <w:rFonts w:ascii="Arial Bold" w:hAnsi="Arial Bold" w:cs="Arial Bold"/>
          <w:color w:val="000000"/>
          <w:spacing w:val="-2"/>
          <w:sz w:val="20"/>
          <w:szCs w:val="20"/>
        </w:rPr>
        <w:t>Also include with this application the following documents (</w:t>
      </w:r>
      <w:r>
        <w:rPr>
          <w:rFonts w:ascii="Arial Italic" w:hAnsi="Arial Italic" w:cs="Arial Italic"/>
          <w:color w:val="000000"/>
          <w:spacing w:val="-2"/>
          <w:sz w:val="20"/>
          <w:szCs w:val="20"/>
        </w:rPr>
        <w:t>incomplete appl</w:t>
      </w:r>
      <w:r w:rsidR="00B12A9A">
        <w:rPr>
          <w:rFonts w:ascii="Arial Italic" w:hAnsi="Arial Italic" w:cs="Arial Italic"/>
          <w:color w:val="000000"/>
          <w:spacing w:val="-2"/>
          <w:sz w:val="20"/>
          <w:szCs w:val="20"/>
        </w:rPr>
        <w:t xml:space="preserve">ications will not be considered, </w:t>
      </w:r>
      <w:r>
        <w:rPr>
          <w:rFonts w:ascii="Arial Italic" w:hAnsi="Arial Italic" w:cs="Arial Italic"/>
          <w:color w:val="000000"/>
          <w:spacing w:val="-2"/>
          <w:sz w:val="20"/>
          <w:szCs w:val="20"/>
        </w:rPr>
        <w:t xml:space="preserve">and supplementary information will not be accepted. Please ensure that your application is complete before mailing. If you have questions, e-mail </w:t>
      </w:r>
      <w:r>
        <w:rPr>
          <w:rFonts w:ascii="Arial Italic" w:hAnsi="Arial Italic" w:cs="Arial Italic"/>
          <w:color w:val="0000FF"/>
          <w:spacing w:val="-2"/>
          <w:sz w:val="20"/>
          <w:szCs w:val="20"/>
          <w:u w:val="single"/>
        </w:rPr>
        <w:t>diploma@</w:t>
      </w:r>
      <w:r w:rsidRPr="00837218">
        <w:rPr>
          <w:rFonts w:ascii="Arial Italic" w:hAnsi="Arial Italic" w:cs="Arial Italic"/>
          <w:color w:val="0000FF"/>
          <w:spacing w:val="-2"/>
          <w:sz w:val="20"/>
          <w:szCs w:val="20"/>
          <w:u w:val="single"/>
        </w:rPr>
        <w:t>bioethicscenter</w:t>
      </w:r>
      <w:r>
        <w:rPr>
          <w:rFonts w:ascii="Arial Italic" w:hAnsi="Arial Italic" w:cs="Arial Italic"/>
          <w:color w:val="0000FF"/>
          <w:spacing w:val="-2"/>
          <w:sz w:val="20"/>
          <w:szCs w:val="20"/>
          <w:u w:val="single"/>
        </w:rPr>
        <w:t>.ne</w:t>
      </w:r>
      <w:r>
        <w:rPr>
          <w:rFonts w:ascii="Arial" w:hAnsi="Arial" w:cs="Arial"/>
          <w:color w:val="0000FF"/>
          <w:spacing w:val="-2"/>
          <w:sz w:val="20"/>
          <w:szCs w:val="20"/>
          <w:u w:val="single"/>
        </w:rPr>
        <w:t xml:space="preserve">t </w:t>
      </w:r>
    </w:p>
    <w:p w14:paraId="75EA2D31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 Bold" w:hAnsi="Arial Bold" w:cs="Arial Bold"/>
          <w:color w:val="000000"/>
          <w:spacing w:val="-2"/>
          <w:sz w:val="20"/>
          <w:szCs w:val="20"/>
        </w:rPr>
      </w:pPr>
    </w:p>
    <w:p w14:paraId="33D4B2CD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 Bold" w:hAnsi="Arial Bold" w:cs="Arial Bold"/>
          <w:color w:val="000000"/>
          <w:spacing w:val="-2"/>
          <w:sz w:val="20"/>
          <w:szCs w:val="20"/>
        </w:rPr>
      </w:pPr>
      <w:r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A. CITI-IRB CERTIFICATE IN </w:t>
      </w:r>
    </w:p>
    <w:p w14:paraId="01DC4203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>1.</w:t>
      </w:r>
      <w:r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pacing w:val="-2"/>
          <w:sz w:val="20"/>
          <w:szCs w:val="20"/>
        </w:rPr>
        <w:t xml:space="preserve">Informed consent module </w:t>
      </w:r>
    </w:p>
    <w:p w14:paraId="79DD10E7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2. Nigerian National Code for Health Research Ethics module </w:t>
      </w:r>
    </w:p>
    <w:p w14:paraId="30DE6761" w14:textId="77777777" w:rsidR="00B12A9A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>The</w:t>
      </w:r>
      <w:r w:rsidR="00B12A9A">
        <w:rPr>
          <w:rFonts w:ascii="Arial" w:hAnsi="Arial" w:cs="Arial"/>
          <w:color w:val="000000"/>
          <w:spacing w:val="-2"/>
          <w:sz w:val="20"/>
          <w:szCs w:val="20"/>
        </w:rPr>
        <w:t xml:space="preserve"> links to these trainings a</w:t>
      </w:r>
      <w:r>
        <w:rPr>
          <w:rFonts w:ascii="Arial" w:hAnsi="Arial" w:cs="Arial"/>
          <w:color w:val="000000"/>
          <w:spacing w:val="-2"/>
          <w:sz w:val="20"/>
          <w:szCs w:val="20"/>
        </w:rPr>
        <w:t>re available on the West African Bioethics Training Program website</w:t>
      </w:r>
      <w:r w:rsidR="00B12A9A">
        <w:rPr>
          <w:rFonts w:ascii="Arial" w:hAnsi="Arial" w:cs="Arial"/>
          <w:color w:val="000000"/>
          <w:spacing w:val="-2"/>
          <w:sz w:val="20"/>
          <w:szCs w:val="20"/>
        </w:rPr>
        <w:t>.</w:t>
      </w:r>
    </w:p>
    <w:p w14:paraId="5F30CF93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 </w:t>
      </w:r>
    </w:p>
    <w:p w14:paraId="6E982459" w14:textId="77777777" w:rsidR="00AF5445" w:rsidRDefault="00A45023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 Bold" w:hAnsi="Arial Bold" w:cs="Arial Bold"/>
          <w:color w:val="000000"/>
          <w:spacing w:val="-2"/>
          <w:sz w:val="20"/>
          <w:szCs w:val="20"/>
        </w:rPr>
        <w:t>B</w:t>
      </w:r>
      <w:r w:rsidR="00AF5445">
        <w:rPr>
          <w:rFonts w:ascii="Arial Bold" w:hAnsi="Arial Bold" w:cs="Arial Bold"/>
          <w:color w:val="000000"/>
          <w:spacing w:val="-2"/>
          <w:sz w:val="20"/>
          <w:szCs w:val="20"/>
        </w:rPr>
        <w:t>.</w:t>
      </w:r>
      <w:r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 ONE</w:t>
      </w:r>
      <w:r w:rsidR="00AF5445"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 PASSPORT PHOTO</w:t>
      </w:r>
      <w:r w:rsidR="00AF5445">
        <w:rPr>
          <w:rFonts w:ascii="Arial" w:hAnsi="Arial" w:cs="Arial"/>
          <w:color w:val="000000"/>
          <w:spacing w:val="-2"/>
          <w:sz w:val="20"/>
          <w:szCs w:val="20"/>
        </w:rPr>
        <w:t xml:space="preserve"> (</w:t>
      </w:r>
      <w:r>
        <w:rPr>
          <w:rFonts w:ascii="Arial" w:hAnsi="Arial" w:cs="Arial"/>
          <w:color w:val="000000"/>
          <w:spacing w:val="-2"/>
          <w:sz w:val="20"/>
          <w:szCs w:val="20"/>
        </w:rPr>
        <w:t xml:space="preserve">A digital passport photo can be provided. </w:t>
      </w:r>
      <w:r w:rsidR="00AF5445">
        <w:rPr>
          <w:rFonts w:ascii="Arial Italic" w:hAnsi="Arial Italic" w:cs="Arial Italic"/>
          <w:color w:val="000000"/>
          <w:spacing w:val="-2"/>
          <w:sz w:val="20"/>
          <w:szCs w:val="20"/>
        </w:rPr>
        <w:t>This will be posted on the course web site and attached to your admission file</w:t>
      </w:r>
      <w:r w:rsidR="00AF5445">
        <w:rPr>
          <w:rFonts w:ascii="Arial" w:hAnsi="Arial" w:cs="Arial"/>
          <w:color w:val="000000"/>
          <w:spacing w:val="-2"/>
          <w:sz w:val="20"/>
          <w:szCs w:val="20"/>
        </w:rPr>
        <w:t xml:space="preserve">) </w:t>
      </w:r>
    </w:p>
    <w:p w14:paraId="5DB76464" w14:textId="77777777" w:rsidR="00B12A9A" w:rsidRDefault="00B12A9A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5F93261F" w14:textId="77777777" w:rsidR="00AF5445" w:rsidRDefault="00A45023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1"/>
          <w:sz w:val="20"/>
          <w:szCs w:val="20"/>
        </w:rPr>
      </w:pPr>
      <w:r>
        <w:rPr>
          <w:rFonts w:ascii="Arial Bold" w:hAnsi="Arial Bold" w:cs="Arial Bold"/>
          <w:color w:val="000000"/>
          <w:spacing w:val="-1"/>
          <w:sz w:val="20"/>
          <w:szCs w:val="20"/>
        </w:rPr>
        <w:t>C</w:t>
      </w:r>
      <w:r w:rsidR="00AF5445">
        <w:rPr>
          <w:rFonts w:ascii="Arial Bold" w:hAnsi="Arial Bold" w:cs="Arial Bold"/>
          <w:color w:val="000000"/>
          <w:spacing w:val="-1"/>
          <w:sz w:val="20"/>
          <w:szCs w:val="20"/>
        </w:rPr>
        <w:t>.</w:t>
      </w:r>
      <w:r w:rsidR="00AF5445">
        <w:rPr>
          <w:rFonts w:ascii="Arial" w:hAnsi="Arial" w:cs="Arial"/>
          <w:color w:val="000000"/>
          <w:spacing w:val="-1"/>
          <w:sz w:val="20"/>
          <w:szCs w:val="20"/>
        </w:rPr>
        <w:t xml:space="preserve"> </w:t>
      </w:r>
      <w:r w:rsidR="00AF5445">
        <w:rPr>
          <w:rFonts w:ascii="Arial Bold" w:hAnsi="Arial Bold" w:cs="Arial Bold"/>
          <w:color w:val="000000"/>
          <w:spacing w:val="-1"/>
          <w:sz w:val="20"/>
          <w:szCs w:val="20"/>
        </w:rPr>
        <w:t>CURRICULUM VITAE</w:t>
      </w:r>
      <w:r w:rsidR="00AF5445">
        <w:rPr>
          <w:rFonts w:ascii="Arial" w:hAnsi="Arial" w:cs="Arial"/>
          <w:color w:val="000000"/>
          <w:spacing w:val="-1"/>
          <w:sz w:val="20"/>
          <w:szCs w:val="20"/>
        </w:rPr>
        <w:t xml:space="preserve"> (maximum three pages in the NIH </w:t>
      </w:r>
      <w:proofErr w:type="spellStart"/>
      <w:r w:rsidR="00AF5445">
        <w:rPr>
          <w:rFonts w:ascii="Arial" w:hAnsi="Arial" w:cs="Arial"/>
          <w:color w:val="000000"/>
          <w:spacing w:val="-1"/>
          <w:sz w:val="20"/>
          <w:szCs w:val="20"/>
        </w:rPr>
        <w:t>Biosketch</w:t>
      </w:r>
      <w:proofErr w:type="spellEnd"/>
      <w:r w:rsidR="00AF5445">
        <w:rPr>
          <w:rFonts w:ascii="Arial" w:hAnsi="Arial" w:cs="Arial"/>
          <w:color w:val="000000"/>
          <w:spacing w:val="-1"/>
          <w:sz w:val="20"/>
          <w:szCs w:val="20"/>
        </w:rPr>
        <w:t xml:space="preserve"> format - please see </w:t>
      </w:r>
    </w:p>
    <w:p w14:paraId="2B2A4C47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template on website): listing your education (degrees, etc.); your </w:t>
      </w:r>
      <w:r w:rsidR="00A45023">
        <w:rPr>
          <w:rFonts w:ascii="Arial" w:hAnsi="Arial" w:cs="Arial"/>
          <w:color w:val="000000"/>
          <w:spacing w:val="-2"/>
          <w:sz w:val="20"/>
          <w:szCs w:val="20"/>
        </w:rPr>
        <w:t xml:space="preserve">work experience (organizations </w:t>
      </w:r>
      <w:r>
        <w:rPr>
          <w:rFonts w:ascii="Arial" w:hAnsi="Arial" w:cs="Arial"/>
          <w:color w:val="000000"/>
          <w:spacing w:val="-2"/>
          <w:sz w:val="20"/>
          <w:szCs w:val="20"/>
        </w:rPr>
        <w:t>you work(</w:t>
      </w:r>
      <w:proofErr w:type="spellStart"/>
      <w:r>
        <w:rPr>
          <w:rFonts w:ascii="Arial" w:hAnsi="Arial" w:cs="Arial"/>
          <w:color w:val="000000"/>
          <w:spacing w:val="-2"/>
          <w:sz w:val="20"/>
          <w:szCs w:val="20"/>
        </w:rPr>
        <w:t>ed</w:t>
      </w:r>
      <w:proofErr w:type="spellEnd"/>
      <w:r>
        <w:rPr>
          <w:rFonts w:ascii="Arial" w:hAnsi="Arial" w:cs="Arial"/>
          <w:color w:val="000000"/>
          <w:spacing w:val="-2"/>
          <w:sz w:val="20"/>
          <w:szCs w:val="20"/>
        </w:rPr>
        <w:t xml:space="preserve">) for, projects or researches you were involved in); and, if applicable, a list of </w:t>
      </w:r>
      <w:r>
        <w:rPr>
          <w:rFonts w:ascii="Arial" w:hAnsi="Arial" w:cs="Arial"/>
          <w:color w:val="000000"/>
          <w:spacing w:val="-2"/>
          <w:sz w:val="20"/>
          <w:szCs w:val="20"/>
        </w:rPr>
        <w:br/>
        <w:t xml:space="preserve">publications. </w:t>
      </w:r>
    </w:p>
    <w:p w14:paraId="10BD118B" w14:textId="77777777" w:rsidR="00B12A9A" w:rsidRDefault="00B12A9A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4056BB7E" w14:textId="77777777" w:rsidR="00AF5445" w:rsidRDefault="00A45023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 Bold" w:hAnsi="Arial Bold" w:cs="Arial Bold"/>
          <w:color w:val="000000"/>
          <w:spacing w:val="-2"/>
          <w:sz w:val="20"/>
          <w:szCs w:val="20"/>
        </w:rPr>
      </w:pPr>
      <w:r>
        <w:rPr>
          <w:rFonts w:ascii="Arial Bold" w:hAnsi="Arial Bold" w:cs="Arial Bold"/>
          <w:color w:val="000000"/>
          <w:spacing w:val="-2"/>
          <w:sz w:val="20"/>
          <w:szCs w:val="20"/>
        </w:rPr>
        <w:t>D</w:t>
      </w:r>
      <w:r w:rsidR="00AF5445"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. </w:t>
      </w:r>
      <w:r>
        <w:rPr>
          <w:rFonts w:ascii="Arial Bold" w:hAnsi="Arial Bold" w:cs="Arial Bold"/>
          <w:color w:val="000000"/>
          <w:spacing w:val="-2"/>
          <w:sz w:val="20"/>
          <w:szCs w:val="20"/>
        </w:rPr>
        <w:t>TWO</w:t>
      </w:r>
      <w:r w:rsidR="00AF5445">
        <w:rPr>
          <w:rFonts w:ascii="Arial Bold" w:hAnsi="Arial Bold" w:cs="Arial Bold"/>
          <w:color w:val="000000"/>
          <w:spacing w:val="-2"/>
          <w:sz w:val="20"/>
          <w:szCs w:val="20"/>
        </w:rPr>
        <w:t xml:space="preserve"> LETTERS OF RECOMMENDATION </w:t>
      </w:r>
    </w:p>
    <w:p w14:paraId="5A639AE0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Two signed letters of recommendation should accompany the application and should comment on your professional experiences, capabilities and interests as these relate to the course. </w:t>
      </w:r>
    </w:p>
    <w:p w14:paraId="3A3975DE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1. One letter should come from the Director or Chair of your organization and clearly state your position and   responsibilities. </w:t>
      </w:r>
    </w:p>
    <w:p w14:paraId="496B8E1B" w14:textId="77777777" w:rsidR="00AF5445" w:rsidRDefault="00AF5445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2. The second letter should come from someone outside the organization who is familiar with your work. All letters should include contact information of the referee. </w:t>
      </w:r>
    </w:p>
    <w:p w14:paraId="3E376E16" w14:textId="77777777" w:rsidR="00A22D10" w:rsidRDefault="00A22D10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6F871862" w14:textId="77777777" w:rsidR="00A22D10" w:rsidRDefault="00B12A9A" w:rsidP="00B12A9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t xml:space="preserve">The letters of recommendation should be sent by e-mail to </w:t>
      </w:r>
      <w:hyperlink r:id="rId6" w:history="1">
        <w:r w:rsidRPr="00D8061D">
          <w:rPr>
            <w:rStyle w:val="Hyperlink"/>
            <w:rFonts w:ascii="Arial" w:eastAsia="Times New Roman" w:hAnsi="Arial" w:cs="Arial"/>
            <w:spacing w:val="-2"/>
            <w:sz w:val="20"/>
            <w:szCs w:val="20"/>
          </w:rPr>
          <w:t>diploma@bioethicscenter.net</w:t>
        </w:r>
      </w:hyperlink>
      <w:r>
        <w:rPr>
          <w:rFonts w:ascii="Arial" w:eastAsia="Times New Roman" w:hAnsi="Arial" w:cs="Arial"/>
          <w:color w:val="0000FF"/>
          <w:spacing w:val="-2"/>
          <w:sz w:val="20"/>
          <w:szCs w:val="20"/>
          <w:u w:val="single"/>
        </w:rPr>
        <w:t>.</w:t>
      </w:r>
      <w:r w:rsidR="002F6B57">
        <w:rPr>
          <w:rFonts w:ascii="Arial" w:hAnsi="Arial" w:cs="Arial"/>
          <w:color w:val="000000"/>
          <w:spacing w:val="-2"/>
          <w:sz w:val="20"/>
          <w:szCs w:val="20"/>
        </w:rPr>
        <w:t xml:space="preserve">  </w:t>
      </w:r>
      <w:r>
        <w:rPr>
          <w:rFonts w:ascii="Arial" w:hAnsi="Arial" w:cs="Arial"/>
          <w:color w:val="000000"/>
          <w:spacing w:val="-2"/>
          <w:sz w:val="20"/>
          <w:szCs w:val="20"/>
        </w:rPr>
        <w:t>The subject line of the e-mail should state the name of the applicant that the referral letter is about.</w:t>
      </w:r>
    </w:p>
    <w:p w14:paraId="2CBF5200" w14:textId="77777777" w:rsidR="00A22D10" w:rsidRDefault="00A22D10" w:rsidP="00AF5445">
      <w:pPr>
        <w:widowControl w:val="0"/>
        <w:autoSpaceDE w:val="0"/>
        <w:autoSpaceDN w:val="0"/>
        <w:adjustRightInd w:val="0"/>
        <w:spacing w:after="0" w:line="240" w:lineRule="exact"/>
        <w:ind w:right="1889"/>
        <w:jc w:val="both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42B9A124" w14:textId="36A1E925" w:rsidR="00A22D10" w:rsidRDefault="00A22D10" w:rsidP="00AF5445">
      <w:pPr>
        <w:widowControl w:val="0"/>
        <w:autoSpaceDE w:val="0"/>
        <w:autoSpaceDN w:val="0"/>
        <w:adjustRightInd w:val="0"/>
        <w:spacing w:after="0" w:line="240" w:lineRule="exact"/>
        <w:ind w:right="1889"/>
        <w:jc w:val="both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7C79F66C" w14:textId="77777777" w:rsidR="0019189B" w:rsidRDefault="0019189B" w:rsidP="00AF5445">
      <w:pPr>
        <w:widowControl w:val="0"/>
        <w:autoSpaceDE w:val="0"/>
        <w:autoSpaceDN w:val="0"/>
        <w:adjustRightInd w:val="0"/>
        <w:spacing w:after="0" w:line="240" w:lineRule="exact"/>
        <w:ind w:right="1889"/>
        <w:jc w:val="both"/>
        <w:rPr>
          <w:rFonts w:ascii="Arial" w:hAnsi="Arial" w:cs="Arial"/>
          <w:color w:val="000000"/>
          <w:spacing w:val="-2"/>
          <w:sz w:val="20"/>
          <w:szCs w:val="20"/>
        </w:rPr>
      </w:pPr>
    </w:p>
    <w:p w14:paraId="6667C56E" w14:textId="77777777" w:rsidR="00AF5445" w:rsidRDefault="00AF5445" w:rsidP="00AF5445">
      <w:pPr>
        <w:widowControl w:val="0"/>
        <w:tabs>
          <w:tab w:val="left" w:pos="2295"/>
        </w:tabs>
        <w:autoSpaceDE w:val="0"/>
        <w:autoSpaceDN w:val="0"/>
        <w:adjustRightInd w:val="0"/>
        <w:spacing w:before="20" w:after="0" w:line="240" w:lineRule="exact"/>
        <w:ind w:right="1868"/>
        <w:jc w:val="both"/>
        <w:rPr>
          <w:rFonts w:ascii="Arial" w:hAnsi="Arial" w:cs="Arial"/>
          <w:color w:val="000000"/>
          <w:spacing w:val="-2"/>
          <w:sz w:val="20"/>
          <w:szCs w:val="20"/>
        </w:rPr>
      </w:pPr>
      <w:r>
        <w:rPr>
          <w:rFonts w:ascii="Arial" w:hAnsi="Arial" w:cs="Arial"/>
          <w:color w:val="000000"/>
          <w:spacing w:val="-2"/>
          <w:sz w:val="20"/>
          <w:szCs w:val="20"/>
        </w:rPr>
        <w:lastRenderedPageBreak/>
        <w:tab/>
      </w:r>
    </w:p>
    <w:tbl>
      <w:tblPr>
        <w:tblStyle w:val="TableGrid"/>
        <w:tblW w:w="11070" w:type="dxa"/>
        <w:tblInd w:w="-185" w:type="dxa"/>
        <w:tblLook w:val="04A0" w:firstRow="1" w:lastRow="0" w:firstColumn="1" w:lastColumn="0" w:noHBand="0" w:noVBand="1"/>
      </w:tblPr>
      <w:tblGrid>
        <w:gridCol w:w="11070"/>
      </w:tblGrid>
      <w:tr w:rsidR="00AF5445" w14:paraId="6A9048F0" w14:textId="77777777" w:rsidTr="002F6B57">
        <w:trPr>
          <w:trHeight w:val="827"/>
        </w:trPr>
        <w:tc>
          <w:tcPr>
            <w:tcW w:w="11070" w:type="dxa"/>
          </w:tcPr>
          <w:p w14:paraId="360E079F" w14:textId="77777777" w:rsidR="00AF5445" w:rsidRPr="00AF5445" w:rsidRDefault="00AF5445" w:rsidP="00AF5445">
            <w:r w:rsidRPr="00AF5445">
              <w:t xml:space="preserve">Your application will be forwarded to the Program Management for decision.  You will receive written notification of the decision </w:t>
            </w:r>
          </w:p>
          <w:p w14:paraId="53471F80" w14:textId="77777777" w:rsidR="00AF5445" w:rsidRDefault="00AF5445" w:rsidP="00AF5445"/>
        </w:tc>
      </w:tr>
      <w:tr w:rsidR="00AF5445" w14:paraId="57909701" w14:textId="77777777" w:rsidTr="002F6B57">
        <w:trPr>
          <w:trHeight w:val="1277"/>
        </w:trPr>
        <w:tc>
          <w:tcPr>
            <w:tcW w:w="11070" w:type="dxa"/>
          </w:tcPr>
          <w:p w14:paraId="3C4B1E6B" w14:textId="77777777" w:rsidR="00AF5445" w:rsidRDefault="00AF5445" w:rsidP="00AF5445">
            <w:pPr>
              <w:widowControl w:val="0"/>
              <w:tabs>
                <w:tab w:val="left" w:pos="4893"/>
                <w:tab w:val="left" w:pos="9135"/>
              </w:tabs>
              <w:autoSpaceDE w:val="0"/>
              <w:autoSpaceDN w:val="0"/>
              <w:adjustRightInd w:val="0"/>
              <w:spacing w:before="5" w:line="241" w:lineRule="exact"/>
              <w:rPr>
                <w:rFonts w:ascii="Arial Bold Italic" w:hAnsi="Arial Bold Italic" w:cs="Arial Bold Italic"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>Decision</w:t>
            </w:r>
            <w:r>
              <w:rPr>
                <w:rFonts w:ascii="Arial" w:hAnsi="Arial" w:cs="Arial"/>
                <w:color w:val="000000"/>
                <w:spacing w:val="-2"/>
                <w:sz w:val="20"/>
                <w:szCs w:val="20"/>
              </w:rPr>
              <w:t xml:space="preserve">:                                              </w:t>
            </w:r>
            <w:r>
              <w:rPr>
                <w:rFonts w:ascii="Arial Bold Italic" w:hAnsi="Arial Bold Italic" w:cs="Arial Bold Italic"/>
                <w:color w:val="000000"/>
                <w:spacing w:val="-2"/>
                <w:sz w:val="20"/>
                <w:szCs w:val="20"/>
              </w:rPr>
              <w:t>Accept                                            Not Accept</w:t>
            </w:r>
          </w:p>
          <w:p w14:paraId="28DAB2AF" w14:textId="77777777" w:rsidR="0050456C" w:rsidRDefault="0050456C" w:rsidP="00AF5445">
            <w:pPr>
              <w:widowControl w:val="0"/>
              <w:tabs>
                <w:tab w:val="left" w:pos="4893"/>
                <w:tab w:val="left" w:pos="9135"/>
              </w:tabs>
              <w:autoSpaceDE w:val="0"/>
              <w:autoSpaceDN w:val="0"/>
              <w:adjustRightInd w:val="0"/>
              <w:spacing w:before="5" w:line="241" w:lineRule="exact"/>
              <w:rPr>
                <w:rFonts w:ascii="Arial Bold Italic" w:hAnsi="Arial Bold Italic" w:cs="Arial Bold Italic"/>
                <w:color w:val="000000"/>
                <w:spacing w:val="-2"/>
                <w:sz w:val="20"/>
                <w:szCs w:val="20"/>
              </w:rPr>
            </w:pPr>
          </w:p>
          <w:p w14:paraId="6905A5CF" w14:textId="77777777" w:rsidR="00AF5445" w:rsidRDefault="00AF5445" w:rsidP="00AF5445">
            <w:pPr>
              <w:widowControl w:val="0"/>
              <w:tabs>
                <w:tab w:val="left" w:pos="4893"/>
                <w:tab w:val="left" w:pos="9135"/>
              </w:tabs>
              <w:autoSpaceDE w:val="0"/>
              <w:autoSpaceDN w:val="0"/>
              <w:adjustRightInd w:val="0"/>
              <w:spacing w:before="5" w:line="241" w:lineRule="exact"/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  <w:p w14:paraId="18B6E5EC" w14:textId="77777777" w:rsidR="00AF5445" w:rsidRDefault="00AF5445" w:rsidP="00AF5445">
            <w:pPr>
              <w:widowControl w:val="0"/>
              <w:tabs>
                <w:tab w:val="left" w:pos="4893"/>
                <w:tab w:val="left" w:pos="9135"/>
              </w:tabs>
              <w:autoSpaceDE w:val="0"/>
              <w:autoSpaceDN w:val="0"/>
              <w:adjustRightInd w:val="0"/>
              <w:spacing w:before="5" w:line="241" w:lineRule="exact"/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  <w:r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  <w:t xml:space="preserve">COMMENTS: (For Program Management Use Only) </w:t>
            </w:r>
          </w:p>
          <w:p w14:paraId="3B9F3B8B" w14:textId="77777777" w:rsidR="0050456C" w:rsidRPr="009C2535" w:rsidRDefault="0050456C" w:rsidP="00AF5445">
            <w:pPr>
              <w:widowControl w:val="0"/>
              <w:tabs>
                <w:tab w:val="left" w:pos="4893"/>
                <w:tab w:val="left" w:pos="9135"/>
              </w:tabs>
              <w:autoSpaceDE w:val="0"/>
              <w:autoSpaceDN w:val="0"/>
              <w:adjustRightInd w:val="0"/>
              <w:spacing w:before="5" w:line="241" w:lineRule="exact"/>
              <w:rPr>
                <w:rFonts w:ascii="Arial Bold Italic" w:hAnsi="Arial Bold Italic" w:cs="Arial Bold Italic"/>
                <w:color w:val="000000"/>
                <w:spacing w:val="-2"/>
                <w:sz w:val="20"/>
                <w:szCs w:val="20"/>
              </w:rPr>
            </w:pPr>
          </w:p>
          <w:p w14:paraId="66BC0ECC" w14:textId="77777777" w:rsidR="00AF5445" w:rsidRDefault="00AF5445" w:rsidP="00AF5445"/>
        </w:tc>
      </w:tr>
    </w:tbl>
    <w:p w14:paraId="60FDD49B" w14:textId="77777777" w:rsidR="00AF5445" w:rsidRDefault="00AF5445" w:rsidP="00AF5445"/>
    <w:p w14:paraId="04D236F2" w14:textId="77777777" w:rsidR="00AF5445" w:rsidRDefault="00AF5445" w:rsidP="00AF5445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</w:t>
      </w:r>
      <w:r w:rsidR="002F6B57">
        <w:rPr>
          <w:rFonts w:ascii="Arial" w:hAnsi="Arial" w:cs="Arial"/>
        </w:rPr>
        <w:t>Completed applications can be e-mailed or posted to</w:t>
      </w:r>
      <w:r w:rsidRPr="00AF5445">
        <w:rPr>
          <w:rFonts w:ascii="Arial" w:hAnsi="Arial" w:cs="Arial"/>
        </w:rPr>
        <w:t>:</w:t>
      </w:r>
    </w:p>
    <w:p w14:paraId="0F92A654" w14:textId="77777777" w:rsidR="006A6200" w:rsidRPr="00AF5445" w:rsidRDefault="006A6200" w:rsidP="00AF5445">
      <w:pPr>
        <w:pStyle w:val="NoSpacing"/>
        <w:rPr>
          <w:rFonts w:ascii="Arial" w:hAnsi="Arial" w:cs="Arial"/>
        </w:rPr>
      </w:pPr>
    </w:p>
    <w:p w14:paraId="080391C7" w14:textId="77777777" w:rsidR="00AF5445" w:rsidRPr="00AF5445" w:rsidRDefault="00AF5445" w:rsidP="00AF5445">
      <w:pPr>
        <w:spacing w:after="0" w:line="240" w:lineRule="auto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                                  </w:t>
      </w:r>
      <w:r w:rsidRPr="00AF5445">
        <w:rPr>
          <w:rFonts w:ascii="Arial" w:eastAsia="Times New Roman" w:hAnsi="Arial" w:cs="Arial"/>
          <w:b/>
        </w:rPr>
        <w:t>CENTER FOR</w:t>
      </w:r>
      <w:r w:rsidRPr="00AF5445">
        <w:rPr>
          <w:rFonts w:ascii="Arial" w:eastAsia="Times New Roman" w:hAnsi="Arial" w:cs="Arial"/>
          <w:b/>
          <w:sz w:val="17"/>
          <w:szCs w:val="17"/>
        </w:rPr>
        <w:t xml:space="preserve"> </w:t>
      </w:r>
      <w:r w:rsidRPr="00AF5445">
        <w:rPr>
          <w:rFonts w:ascii="Arial" w:eastAsia="Times New Roman" w:hAnsi="Arial" w:cs="Arial"/>
          <w:b/>
        </w:rPr>
        <w:t>BIOETHICS</w:t>
      </w:r>
      <w:r>
        <w:rPr>
          <w:rFonts w:ascii="Arial" w:eastAsia="Times New Roman" w:hAnsi="Arial" w:cs="Arial"/>
          <w:b/>
        </w:rPr>
        <w:t xml:space="preserve"> AND RESEARCH</w:t>
      </w:r>
    </w:p>
    <w:p w14:paraId="0BFC27AF" w14:textId="77777777" w:rsidR="00AF5445" w:rsidRPr="00AF5445" w:rsidRDefault="00AF5445" w:rsidP="00AF5445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                                             </w:t>
      </w:r>
      <w:r w:rsidRPr="00AF5445">
        <w:rPr>
          <w:rFonts w:ascii="Arial" w:eastAsia="Times New Roman" w:hAnsi="Arial" w:cs="Arial"/>
        </w:rPr>
        <w:t>102 Bashorun Road, Ashi, Ibadan</w:t>
      </w:r>
    </w:p>
    <w:p w14:paraId="638B1460" w14:textId="77777777" w:rsidR="00AF5445" w:rsidRPr="00AF5445" w:rsidRDefault="00AF5445" w:rsidP="00AF5445">
      <w:pPr>
        <w:spacing w:after="0" w:line="240" w:lineRule="auto"/>
        <w:jc w:val="center"/>
        <w:rPr>
          <w:rFonts w:ascii="Arial" w:eastAsia="Times New Roman" w:hAnsi="Arial" w:cs="Arial"/>
        </w:rPr>
      </w:pPr>
      <w:r w:rsidRPr="00AF5445">
        <w:rPr>
          <w:rFonts w:ascii="Arial" w:eastAsia="Times New Roman" w:hAnsi="Arial" w:cs="Arial"/>
        </w:rPr>
        <w:t>P.O.</w:t>
      </w:r>
      <w:r w:rsidR="00953796">
        <w:rPr>
          <w:rFonts w:ascii="Arial" w:eastAsia="Times New Roman" w:hAnsi="Arial" w:cs="Arial"/>
        </w:rPr>
        <w:t xml:space="preserve"> </w:t>
      </w:r>
      <w:r w:rsidRPr="00AF5445">
        <w:rPr>
          <w:rFonts w:ascii="Arial" w:eastAsia="Times New Roman" w:hAnsi="Arial" w:cs="Arial"/>
        </w:rPr>
        <w:t>Box 29822, Secretariat Post office, Ibadan, Oyo State, Nigeria</w:t>
      </w:r>
    </w:p>
    <w:p w14:paraId="6999A2BB" w14:textId="77777777" w:rsidR="00AF5445" w:rsidRPr="00AF5445" w:rsidRDefault="00AF5445" w:rsidP="00AF5445">
      <w:pPr>
        <w:widowControl w:val="0"/>
        <w:autoSpaceDE w:val="0"/>
        <w:autoSpaceDN w:val="0"/>
        <w:adjustRightInd w:val="0"/>
        <w:spacing w:before="1" w:after="0" w:line="239" w:lineRule="exact"/>
        <w:rPr>
          <w:rFonts w:ascii="Arial" w:eastAsia="Times New Roman" w:hAnsi="Arial" w:cs="Arial"/>
          <w:color w:val="0000FF"/>
          <w:spacing w:val="-2"/>
          <w:sz w:val="20"/>
          <w:szCs w:val="20"/>
          <w:u w:val="single"/>
        </w:rPr>
      </w:pPr>
      <w:r>
        <w:rPr>
          <w:rFonts w:ascii="Arial" w:eastAsia="Times New Roman" w:hAnsi="Arial" w:cs="Arial"/>
          <w:color w:val="000000"/>
          <w:spacing w:val="-2"/>
          <w:sz w:val="20"/>
          <w:szCs w:val="20"/>
        </w:rPr>
        <w:t xml:space="preserve">                                 </w:t>
      </w:r>
      <w:r w:rsidRPr="00AF5445">
        <w:rPr>
          <w:rFonts w:ascii="Arial" w:eastAsia="Times New Roman" w:hAnsi="Arial" w:cs="Arial"/>
          <w:color w:val="000000"/>
          <w:spacing w:val="-2"/>
          <w:sz w:val="20"/>
          <w:szCs w:val="20"/>
        </w:rPr>
        <w:t xml:space="preserve"> Phone / Fax: 234-2-7512634, E-mail: </w:t>
      </w:r>
      <w:bookmarkStart w:id="1" w:name="_Hlk511196921"/>
      <w:r w:rsidRPr="00AF5445">
        <w:rPr>
          <w:rFonts w:ascii="Arial" w:eastAsia="Times New Roman" w:hAnsi="Arial" w:cs="Arial"/>
          <w:color w:val="0000FF"/>
          <w:spacing w:val="-2"/>
          <w:sz w:val="20"/>
          <w:szCs w:val="20"/>
          <w:u w:val="single"/>
        </w:rPr>
        <w:t xml:space="preserve">diploma@bioethicscenter.net </w:t>
      </w:r>
      <w:bookmarkEnd w:id="1"/>
      <w:r w:rsidRPr="00AF5445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56E6F33B" wp14:editId="750DF69F">
                <wp:simplePos x="0" y="0"/>
                <wp:positionH relativeFrom="page">
                  <wp:posOffset>1003300</wp:posOffset>
                </wp:positionH>
                <wp:positionV relativeFrom="page">
                  <wp:posOffset>5278755</wp:posOffset>
                </wp:positionV>
                <wp:extent cx="6350" cy="6350"/>
                <wp:effectExtent l="0" t="0" r="0" b="0"/>
                <wp:wrapNone/>
                <wp:docPr id="1" name="Freeform: 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10 h 10"/>
                            <a:gd name="T2" fmla="*/ 10 w 10"/>
                            <a:gd name="T3" fmla="*/ 10 h 10"/>
                            <a:gd name="T4" fmla="*/ 10 w 10"/>
                            <a:gd name="T5" fmla="*/ 0 h 10"/>
                            <a:gd name="T6" fmla="*/ 0 w 10"/>
                            <a:gd name="T7" fmla="*/ 0 h 10"/>
                            <a:gd name="T8" fmla="*/ 0 w 10"/>
                            <a:gd name="T9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10"/>
                              </a:moveTo>
                              <a:lnTo>
                                <a:pt x="10" y="1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7370ADC6" id="Freeform: Shape 26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79pt,416.15pt,79.5pt,416.15pt,79.5pt,415.65pt,79pt,415.65pt,79pt,416.15pt" coordsize="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" o:allowincell="f" fillcolor="black" stroked="f">
                <v:path arrowok="t" o:connecttype="custom" o:connectlocs="0,6350;6350,6350;6350,0;0,0;0,6350" o:connectangles="0,0,0,0,0"/>
                <w10:wrap anchorx="page" anchory="page"/>
              </v:polyline>
            </w:pict>
          </mc:Fallback>
        </mc:AlternateContent>
      </w:r>
      <w:r w:rsidRPr="00AF5445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3BB29F3" wp14:editId="2E45103E">
                <wp:simplePos x="0" y="0"/>
                <wp:positionH relativeFrom="page">
                  <wp:posOffset>6763385</wp:posOffset>
                </wp:positionH>
                <wp:positionV relativeFrom="page">
                  <wp:posOffset>5278755</wp:posOffset>
                </wp:positionV>
                <wp:extent cx="6350" cy="6350"/>
                <wp:effectExtent l="0" t="0" r="0" b="0"/>
                <wp:wrapNone/>
                <wp:docPr id="2" name="Freeform: 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10 h 10"/>
                            <a:gd name="T2" fmla="*/ 10 w 10"/>
                            <a:gd name="T3" fmla="*/ 10 h 10"/>
                            <a:gd name="T4" fmla="*/ 10 w 10"/>
                            <a:gd name="T5" fmla="*/ 0 h 10"/>
                            <a:gd name="T6" fmla="*/ 0 w 10"/>
                            <a:gd name="T7" fmla="*/ 0 h 10"/>
                            <a:gd name="T8" fmla="*/ 0 w 10"/>
                            <a:gd name="T9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10"/>
                              </a:moveTo>
                              <a:lnTo>
                                <a:pt x="10" y="1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09C4E7F4" id="Freeform: Shape 2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532.55pt,416.15pt,533.05pt,416.15pt,533.05pt,415.65pt,532.55pt,415.65pt,532.55pt,416.15pt" coordsize="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" o:allowincell="f" fillcolor="black" stroked="f">
                <v:path arrowok="t" o:connecttype="custom" o:connectlocs="0,6350;6350,6350;6350,0;0,0;0,6350" o:connectangles="0,0,0,0,0"/>
                <w10:wrap anchorx="page" anchory="page"/>
              </v:polyline>
            </w:pict>
          </mc:Fallback>
        </mc:AlternateContent>
      </w:r>
      <w:r w:rsidRPr="00AF5445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2A8CE082" wp14:editId="798DA7BA">
                <wp:simplePos x="0" y="0"/>
                <wp:positionH relativeFrom="page">
                  <wp:posOffset>1003300</wp:posOffset>
                </wp:positionH>
                <wp:positionV relativeFrom="page">
                  <wp:posOffset>6517640</wp:posOffset>
                </wp:positionV>
                <wp:extent cx="6350" cy="6350"/>
                <wp:effectExtent l="0" t="0" r="0" b="0"/>
                <wp:wrapNone/>
                <wp:docPr id="3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10 h 10"/>
                            <a:gd name="T2" fmla="*/ 10 w 10"/>
                            <a:gd name="T3" fmla="*/ 10 h 10"/>
                            <a:gd name="T4" fmla="*/ 10 w 10"/>
                            <a:gd name="T5" fmla="*/ 1 h 10"/>
                            <a:gd name="T6" fmla="*/ 0 w 10"/>
                            <a:gd name="T7" fmla="*/ 1 h 10"/>
                            <a:gd name="T8" fmla="*/ 0 w 10"/>
                            <a:gd name="T9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10"/>
                              </a:moveTo>
                              <a:lnTo>
                                <a:pt x="10" y="10"/>
                              </a:lnTo>
                              <a:lnTo>
                                <a:pt x="10" y="1"/>
                              </a:lnTo>
                              <a:lnTo>
                                <a:pt x="0" y="1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7F18405F" id="Freeform: Shape 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79pt,513.7pt,79.5pt,513.7pt,79.5pt,513.25pt,79pt,513.25pt,79pt,513.7pt" coordsize="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" o:allowincell="f" fillcolor="black" stroked="f">
                <v:path arrowok="t" o:connecttype="custom" o:connectlocs="0,6350;6350,6350;6350,635;0,635;0,6350" o:connectangles="0,0,0,0,0"/>
                <w10:wrap anchorx="page" anchory="page"/>
              </v:polyline>
            </w:pict>
          </mc:Fallback>
        </mc:AlternateContent>
      </w:r>
      <w:r w:rsidRPr="00AF5445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A6875DE" wp14:editId="247EA3AF">
                <wp:simplePos x="0" y="0"/>
                <wp:positionH relativeFrom="page">
                  <wp:posOffset>6763385</wp:posOffset>
                </wp:positionH>
                <wp:positionV relativeFrom="page">
                  <wp:posOffset>6517640</wp:posOffset>
                </wp:positionV>
                <wp:extent cx="6350" cy="6350"/>
                <wp:effectExtent l="0" t="0" r="0" b="0"/>
                <wp:wrapNone/>
                <wp:docPr id="4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0" cy="6350"/>
                        </a:xfrm>
                        <a:custGeom>
                          <a:avLst/>
                          <a:gdLst>
                            <a:gd name="T0" fmla="*/ 0 w 10"/>
                            <a:gd name="T1" fmla="*/ 10 h 10"/>
                            <a:gd name="T2" fmla="*/ 10 w 10"/>
                            <a:gd name="T3" fmla="*/ 10 h 10"/>
                            <a:gd name="T4" fmla="*/ 10 w 10"/>
                            <a:gd name="T5" fmla="*/ 1 h 10"/>
                            <a:gd name="T6" fmla="*/ 0 w 10"/>
                            <a:gd name="T7" fmla="*/ 1 h 10"/>
                            <a:gd name="T8" fmla="*/ 0 w 10"/>
                            <a:gd name="T9" fmla="*/ 10 h 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" h="10">
                              <a:moveTo>
                                <a:pt x="0" y="10"/>
                              </a:moveTo>
                              <a:lnTo>
                                <a:pt x="10" y="10"/>
                              </a:lnTo>
                              <a:lnTo>
                                <a:pt x="10" y="1"/>
                              </a:lnTo>
                              <a:lnTo>
                                <a:pt x="0" y="1"/>
                              </a:lnTo>
                              <a:lnTo>
                                <a:pt x="0" y="10"/>
                              </a:lnTo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polyline w14:anchorId="2A7EC199" id="Freeform: Shape 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532.55pt,513.7pt,533.05pt,513.7pt,533.05pt,513.25pt,532.55pt,513.25pt,532.55pt,513.7pt" coordsize="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" o:allowincell="f" fillcolor="black" stroked="f">
                <v:path arrowok="t" o:connecttype="custom" o:connectlocs="0,6350;6350,6350;6350,635;0,635;0,6350" o:connectangles="0,0,0,0,0"/>
                <w10:wrap anchorx="page" anchory="page"/>
              </v:polyline>
            </w:pict>
          </mc:Fallback>
        </mc:AlternateContent>
      </w:r>
    </w:p>
    <w:p w14:paraId="4604C370" w14:textId="77777777" w:rsidR="00AF5445" w:rsidRPr="00AF5445" w:rsidRDefault="00AF5445" w:rsidP="00AF544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FF"/>
          <w:spacing w:val="-2"/>
          <w:sz w:val="24"/>
          <w:szCs w:val="24"/>
          <w:u w:val="single"/>
        </w:rPr>
      </w:pPr>
    </w:p>
    <w:p w14:paraId="3FCA81EB" w14:textId="77777777" w:rsidR="00AF5445" w:rsidRPr="00AF5445" w:rsidRDefault="00AF5445" w:rsidP="00AF5445">
      <w:pPr>
        <w:tabs>
          <w:tab w:val="left" w:pos="1965"/>
        </w:tabs>
      </w:pPr>
    </w:p>
    <w:sectPr w:rsidR="00AF5445" w:rsidRPr="00AF5445" w:rsidSect="00B12A9A">
      <w:headerReference w:type="default" r:id="rId7"/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C7CEEC" w14:textId="77777777" w:rsidR="007D43A1" w:rsidRDefault="007D43A1" w:rsidP="00AF5445">
      <w:pPr>
        <w:spacing w:after="0" w:line="240" w:lineRule="auto"/>
      </w:pPr>
      <w:r>
        <w:separator/>
      </w:r>
    </w:p>
  </w:endnote>
  <w:endnote w:type="continuationSeparator" w:id="0">
    <w:p w14:paraId="699631BE" w14:textId="77777777" w:rsidR="007D43A1" w:rsidRDefault="007D43A1" w:rsidP="00AF5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 New Roman Bold">
    <w:charset w:val="00"/>
    <w:family w:val="auto"/>
    <w:pitch w:val="variable"/>
    <w:sig w:usb0="E0002AEF" w:usb1="C0007841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Italic">
    <w:charset w:val="00"/>
    <w:family w:val="auto"/>
    <w:pitch w:val="variable"/>
    <w:sig w:usb0="E0000AFF" w:usb1="00007843" w:usb2="00000001" w:usb3="00000000" w:csb0="000001BF" w:csb1="00000000"/>
  </w:font>
  <w:font w:name="Arial Bold Italic">
    <w:charset w:val="00"/>
    <w:family w:val="auto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5352696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72BC90" w14:textId="77777777" w:rsidR="002F6B57" w:rsidRDefault="002F6B57" w:rsidP="00D806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B8A060" w14:textId="77777777" w:rsidR="00F12FF3" w:rsidRDefault="00F12FF3" w:rsidP="002F6B57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6442257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C8361B" w14:textId="77777777" w:rsidR="002F6B57" w:rsidRDefault="002F6B57" w:rsidP="00D806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032A6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59D0909C" w14:textId="77777777" w:rsidR="00F12FF3" w:rsidRDefault="00F12FF3" w:rsidP="002F6B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B4E564" w14:textId="77777777" w:rsidR="007D43A1" w:rsidRDefault="007D43A1" w:rsidP="00AF5445">
      <w:pPr>
        <w:spacing w:after="0" w:line="240" w:lineRule="auto"/>
      </w:pPr>
      <w:r>
        <w:separator/>
      </w:r>
    </w:p>
  </w:footnote>
  <w:footnote w:type="continuationSeparator" w:id="0">
    <w:p w14:paraId="4D9413B9" w14:textId="77777777" w:rsidR="007D43A1" w:rsidRDefault="007D43A1" w:rsidP="00AF5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1B59E5" w14:textId="74B075FF" w:rsidR="0070063A" w:rsidRDefault="00B032A6" w:rsidP="00953796">
    <w:pPr>
      <w:pStyle w:val="Header"/>
      <w:ind w:hanging="540"/>
    </w:pPr>
    <w:r w:rsidRPr="00755DE8">
      <w:rPr>
        <w:noProof/>
      </w:rPr>
      <w:drawing>
        <wp:anchor distT="0" distB="0" distL="114300" distR="114300" simplePos="0" relativeHeight="251658240" behindDoc="0" locked="0" layoutInCell="1" allowOverlap="1" wp14:anchorId="1FC76807" wp14:editId="62DB270F">
          <wp:simplePos x="0" y="0"/>
          <wp:positionH relativeFrom="column">
            <wp:posOffset>1195070</wp:posOffset>
          </wp:positionH>
          <wp:positionV relativeFrom="paragraph">
            <wp:posOffset>-220980</wp:posOffset>
          </wp:positionV>
          <wp:extent cx="4061460" cy="762000"/>
          <wp:effectExtent l="0" t="0" r="2540" b="0"/>
          <wp:wrapSquare wrapText="bothSides"/>
          <wp:docPr id="7" name="Picture 7" descr="C:\Users\hp\Desktop\cbr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hp\Desktop\cbr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146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5DE8">
      <w:t xml:space="preserve">                                         </w:t>
    </w:r>
  </w:p>
  <w:p w14:paraId="2D836A84" w14:textId="77777777" w:rsidR="00B032A6" w:rsidRDefault="00B032A6" w:rsidP="00953796">
    <w:pPr>
      <w:pStyle w:val="Header"/>
      <w:ind w:hanging="540"/>
    </w:pPr>
  </w:p>
  <w:p w14:paraId="6AE86FEA" w14:textId="77777777" w:rsidR="00B032A6" w:rsidRDefault="00B032A6" w:rsidP="00953796">
    <w:pPr>
      <w:pStyle w:val="Header"/>
      <w:ind w:hanging="540"/>
    </w:pPr>
  </w:p>
  <w:p w14:paraId="259A0E71" w14:textId="77777777" w:rsidR="00B032A6" w:rsidRDefault="00B032A6" w:rsidP="00953796">
    <w:pPr>
      <w:pStyle w:val="Header"/>
      <w:ind w:hanging="54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Uys7A0MjYzMTVX0lEKTi0uzszPAykwrAUAsN/T/SwAAAA="/>
  </w:docVars>
  <w:rsids>
    <w:rsidRoot w:val="00BE3098"/>
    <w:rsid w:val="0005759B"/>
    <w:rsid w:val="000B0361"/>
    <w:rsid w:val="000F3FCA"/>
    <w:rsid w:val="000F7125"/>
    <w:rsid w:val="00102CA0"/>
    <w:rsid w:val="0019189B"/>
    <w:rsid w:val="00292691"/>
    <w:rsid w:val="002C6429"/>
    <w:rsid w:val="002F6B57"/>
    <w:rsid w:val="00317B21"/>
    <w:rsid w:val="00367259"/>
    <w:rsid w:val="004174A1"/>
    <w:rsid w:val="00432B2D"/>
    <w:rsid w:val="00461996"/>
    <w:rsid w:val="00464A84"/>
    <w:rsid w:val="0050456C"/>
    <w:rsid w:val="005D7E4E"/>
    <w:rsid w:val="00615721"/>
    <w:rsid w:val="00627525"/>
    <w:rsid w:val="006709BA"/>
    <w:rsid w:val="006772F7"/>
    <w:rsid w:val="00677913"/>
    <w:rsid w:val="006A6200"/>
    <w:rsid w:val="006B7290"/>
    <w:rsid w:val="0070063A"/>
    <w:rsid w:val="00755DE8"/>
    <w:rsid w:val="00765D18"/>
    <w:rsid w:val="00786268"/>
    <w:rsid w:val="007D43A1"/>
    <w:rsid w:val="00865252"/>
    <w:rsid w:val="008D68B3"/>
    <w:rsid w:val="008F46CA"/>
    <w:rsid w:val="00953796"/>
    <w:rsid w:val="00995B80"/>
    <w:rsid w:val="009B43ED"/>
    <w:rsid w:val="00A22D10"/>
    <w:rsid w:val="00A45023"/>
    <w:rsid w:val="00AF5445"/>
    <w:rsid w:val="00B032A6"/>
    <w:rsid w:val="00B12A9A"/>
    <w:rsid w:val="00B82501"/>
    <w:rsid w:val="00BD114F"/>
    <w:rsid w:val="00BE3098"/>
    <w:rsid w:val="00C13914"/>
    <w:rsid w:val="00C27BCA"/>
    <w:rsid w:val="00C6184C"/>
    <w:rsid w:val="00C85D91"/>
    <w:rsid w:val="00CD0FF1"/>
    <w:rsid w:val="00D224E8"/>
    <w:rsid w:val="00D460B9"/>
    <w:rsid w:val="00DD26F8"/>
    <w:rsid w:val="00E611D1"/>
    <w:rsid w:val="00E66AD4"/>
    <w:rsid w:val="00E83F5E"/>
    <w:rsid w:val="00EB2DB0"/>
    <w:rsid w:val="00EE6099"/>
    <w:rsid w:val="00F12FF3"/>
    <w:rsid w:val="00F20338"/>
    <w:rsid w:val="00F21554"/>
    <w:rsid w:val="00F23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5486A"/>
  <w15:chartTrackingRefBased/>
  <w15:docId w15:val="{59183674-0106-4B4E-AB1A-3513F760A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30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17B21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AF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445"/>
  </w:style>
  <w:style w:type="paragraph" w:styleId="Footer">
    <w:name w:val="footer"/>
    <w:basedOn w:val="Normal"/>
    <w:link w:val="FooterChar"/>
    <w:uiPriority w:val="99"/>
    <w:unhideWhenUsed/>
    <w:rsid w:val="00AF5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445"/>
  </w:style>
  <w:style w:type="character" w:styleId="Hyperlink">
    <w:name w:val="Hyperlink"/>
    <w:basedOn w:val="DefaultParagraphFont"/>
    <w:uiPriority w:val="99"/>
    <w:unhideWhenUsed/>
    <w:rsid w:val="00AF5445"/>
    <w:rPr>
      <w:color w:val="6B9F25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2A9A"/>
    <w:rPr>
      <w:color w:val="808080"/>
      <w:shd w:val="clear" w:color="auto" w:fill="E6E6E6"/>
    </w:rPr>
  </w:style>
  <w:style w:type="character" w:styleId="PageNumber">
    <w:name w:val="page number"/>
    <w:basedOn w:val="DefaultParagraphFont"/>
    <w:uiPriority w:val="99"/>
    <w:semiHidden/>
    <w:unhideWhenUsed/>
    <w:rsid w:val="002F6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mailto:diploma@bioethicscenter.net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731</Words>
  <Characters>4171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la Oyafajo</dc:creator>
  <cp:keywords/>
  <dc:description/>
  <cp:lastModifiedBy>Akinkunle Oyafajo</cp:lastModifiedBy>
  <cp:revision>6</cp:revision>
  <dcterms:created xsi:type="dcterms:W3CDTF">2018-04-11T14:31:00Z</dcterms:created>
  <dcterms:modified xsi:type="dcterms:W3CDTF">2018-04-25T07:36:00Z</dcterms:modified>
</cp:coreProperties>
</file>